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B9115" w14:textId="6778AC15" w:rsidR="0079099D" w:rsidRPr="00DB142B" w:rsidRDefault="0079099D" w:rsidP="00956E6B">
      <w:pPr>
        <w:tabs>
          <w:tab w:val="center" w:pos="6322"/>
          <w:tab w:val="center" w:pos="7030"/>
          <w:tab w:val="right" w:pos="9835"/>
        </w:tabs>
        <w:spacing w:line="259" w:lineRule="auto"/>
        <w:rPr>
          <w:rFonts w:ascii="Arial" w:eastAsia="Arial" w:hAnsi="Arial" w:cs="Arial"/>
          <w:b/>
          <w:color w:val="000000"/>
          <w:szCs w:val="22"/>
        </w:rPr>
      </w:pPr>
      <w:r w:rsidRPr="00DB142B">
        <w:rPr>
          <w:rFonts w:ascii="Arial" w:eastAsia="Arial" w:hAnsi="Arial" w:cs="Arial"/>
          <w:b/>
          <w:color w:val="000000"/>
          <w:szCs w:val="22"/>
        </w:rPr>
        <w:t>ALLEGATO 1)</w:t>
      </w:r>
      <w:r w:rsidRPr="00DB142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4439CDF6" w14:textId="77777777" w:rsidR="0079099D" w:rsidRPr="00DB142B" w:rsidRDefault="0079099D" w:rsidP="00956E6B">
      <w:pPr>
        <w:spacing w:line="259" w:lineRule="auto"/>
        <w:jc w:val="right"/>
        <w:rPr>
          <w:rFonts w:ascii="Arial" w:eastAsia="Arial" w:hAnsi="Arial" w:cs="Arial"/>
          <w:b/>
          <w:color w:val="000000"/>
          <w:szCs w:val="22"/>
        </w:rPr>
      </w:pPr>
      <w:r w:rsidRPr="00DB142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789F2F9B" w14:textId="77777777" w:rsidR="0079099D" w:rsidRPr="00DB142B" w:rsidRDefault="0079099D" w:rsidP="009066DC">
      <w:pPr>
        <w:spacing w:after="4" w:line="249" w:lineRule="auto"/>
        <w:ind w:left="3677" w:right="51" w:firstLine="57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del Dipartimento di SCIENZE AZIENDALI  </w:t>
      </w:r>
    </w:p>
    <w:p w14:paraId="0DF233F7" w14:textId="77777777" w:rsidR="0079099D" w:rsidRPr="00DB142B" w:rsidRDefault="0079099D" w:rsidP="00956E6B">
      <w:pPr>
        <w:spacing w:line="259" w:lineRule="auto"/>
        <w:ind w:left="85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FC03884" w14:textId="77777777" w:rsidR="0079099D" w:rsidRPr="00DB142B" w:rsidRDefault="0079099D" w:rsidP="00D44C6A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_______________________________________________________________ </w:t>
      </w:r>
    </w:p>
    <w:p w14:paraId="2C44D2C2" w14:textId="77777777" w:rsidR="0079099D" w:rsidRPr="00DB142B" w:rsidRDefault="0079099D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75615CB" w14:textId="77777777" w:rsidR="0079099D" w:rsidRPr="00DB142B" w:rsidRDefault="0079099D" w:rsidP="00956E6B">
      <w:pPr>
        <w:keepNext/>
        <w:keepLines/>
        <w:spacing w:line="259" w:lineRule="auto"/>
        <w:ind w:left="94" w:right="14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HIEDE </w:t>
      </w:r>
    </w:p>
    <w:p w14:paraId="6C8F0B39" w14:textId="77777777" w:rsidR="0079099D" w:rsidRPr="00DB142B" w:rsidRDefault="0079099D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6AE7AEC" w14:textId="572B304C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i partecipare alla valutazione comparativa per titoli relativa all’affidamento di un incarico di lavoro autonomo</w:t>
      </w:r>
      <w:r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occasionale ai sensi e per gli effetti dell’art. 2222 e ss. del c.c. per </w:t>
      </w:r>
      <w:r w:rsidRPr="00BB5A08">
        <w:rPr>
          <w:rFonts w:ascii="Arial" w:hAnsi="Arial" w:cs="Arial"/>
          <w:noProof/>
          <w:sz w:val="22"/>
          <w:szCs w:val="22"/>
        </w:rPr>
        <w:t>"Supporto alla raccolta dati nell'ambito della ricerca Analisi del modello delle competenze cumulate nelle operations delle PMI"</w:t>
      </w:r>
    </w:p>
    <w:p w14:paraId="2EAE9B42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B86FF8D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 tal fine dichiara sotto la propria responsabilità, che tutto quanto indicato, nella presente domanda corrisponde al vero, ai sensi dell’art. 46 del D.P.R. n. 445/2000: </w:t>
      </w:r>
    </w:p>
    <w:p w14:paraId="0506B67E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965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6965"/>
      </w:tblGrid>
      <w:tr w:rsidR="0079099D" w:rsidRPr="00DB142B" w14:paraId="56562FAA" w14:textId="77777777" w:rsidTr="00450770">
        <w:trPr>
          <w:trHeight w:val="401"/>
        </w:trPr>
        <w:tc>
          <w:tcPr>
            <w:tcW w:w="6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93B366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436F5DE8" w14:textId="77777777" w:rsidR="0079099D" w:rsidRPr="00DB142B" w:rsidRDefault="0079099D" w:rsidP="00956E6B">
      <w:pPr>
        <w:spacing w:after="181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GNOME  </w:t>
      </w:r>
    </w:p>
    <w:p w14:paraId="22725C42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7046"/>
      </w:tblGrid>
      <w:tr w:rsidR="0079099D" w:rsidRPr="00DB142B" w14:paraId="6D086D11" w14:textId="77777777" w:rsidTr="00450770">
        <w:trPr>
          <w:trHeight w:val="401"/>
        </w:trPr>
        <w:tc>
          <w:tcPr>
            <w:tcW w:w="7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4A14B0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774D09CD" w14:textId="77777777" w:rsidR="0079099D" w:rsidRPr="00DB142B" w:rsidRDefault="0079099D" w:rsidP="00956E6B">
      <w:pPr>
        <w:tabs>
          <w:tab w:val="center" w:pos="1558"/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ME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617DFB93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3281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</w:tblGrid>
      <w:tr w:rsidR="0079099D" w:rsidRPr="00DB142B" w14:paraId="7B6BBDA2" w14:textId="77777777" w:rsidTr="00450770">
        <w:trPr>
          <w:trHeight w:val="401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292B37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F56FC31" w14:textId="77777777" w:rsidR="0079099D" w:rsidRPr="00DB142B" w:rsidRDefault="0079099D" w:rsidP="00956E6B">
      <w:pPr>
        <w:tabs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DI NASCIT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7715C5E1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292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  <w:gridCol w:w="955"/>
        <w:gridCol w:w="1056"/>
      </w:tblGrid>
      <w:tr w:rsidR="0079099D" w:rsidRPr="00DB142B" w14:paraId="49906245" w14:textId="77777777" w:rsidTr="00450770">
        <w:trPr>
          <w:trHeight w:val="415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55401A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7688E68E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01CFDE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4316DD30" w14:textId="77777777" w:rsidR="0079099D" w:rsidRPr="00DB142B" w:rsidRDefault="0079099D" w:rsidP="00956E6B">
      <w:pPr>
        <w:spacing w:after="196" w:line="249" w:lineRule="auto"/>
        <w:ind w:left="137" w:right="1563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UOGO DI NASCITA </w:t>
      </w:r>
    </w:p>
    <w:p w14:paraId="5F305865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20"/>
        <w:gridCol w:w="955"/>
        <w:gridCol w:w="895"/>
        <w:gridCol w:w="1010"/>
        <w:gridCol w:w="1066"/>
      </w:tblGrid>
      <w:tr w:rsidR="0079099D" w:rsidRPr="00DB142B" w14:paraId="0A62FB6B" w14:textId="77777777" w:rsidTr="00450770">
        <w:trPr>
          <w:trHeight w:val="398"/>
        </w:trPr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BC125A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3618E39B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E09423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101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099FF2F6" w14:textId="77777777" w:rsidR="0079099D" w:rsidRPr="00DB142B" w:rsidRDefault="0079099D" w:rsidP="00956E6B">
            <w:pPr>
              <w:spacing w:line="259" w:lineRule="auto"/>
              <w:ind w:right="5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0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387EBD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1253FAC9" w14:textId="77777777" w:rsidR="0079099D" w:rsidRPr="00DB142B" w:rsidRDefault="0079099D" w:rsidP="00956E6B">
      <w:pPr>
        <w:spacing w:after="179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SIDENTE A  </w:t>
      </w:r>
    </w:p>
    <w:p w14:paraId="3AC8AC5D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75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12"/>
        <w:gridCol w:w="638"/>
        <w:gridCol w:w="1200"/>
      </w:tblGrid>
      <w:tr w:rsidR="0079099D" w:rsidRPr="00DB142B" w14:paraId="47AA0920" w14:textId="77777777" w:rsidTr="00450770">
        <w:trPr>
          <w:trHeight w:val="398"/>
        </w:trPr>
        <w:tc>
          <w:tcPr>
            <w:tcW w:w="39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89403B" w14:textId="77777777" w:rsidR="0079099D" w:rsidRPr="00DB142B" w:rsidRDefault="0079099D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63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0F71E61D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958F60" w14:textId="77777777" w:rsidR="0079099D" w:rsidRPr="00DB142B" w:rsidRDefault="0079099D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12CF3C1" w14:textId="77777777" w:rsidR="0079099D" w:rsidRPr="00DB142B" w:rsidRDefault="0079099D" w:rsidP="00956E6B">
      <w:pPr>
        <w:tabs>
          <w:tab w:val="center" w:pos="850"/>
          <w:tab w:val="center" w:pos="1558"/>
          <w:tab w:val="center" w:pos="2266"/>
        </w:tabs>
        <w:spacing w:after="186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149018DE" w14:textId="77777777" w:rsidR="0079099D" w:rsidRPr="00DB142B" w:rsidRDefault="0079099D" w:rsidP="00956E6B">
      <w:pPr>
        <w:spacing w:after="10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7716C9BF" w14:textId="77777777" w:rsidR="0079099D" w:rsidRPr="00DB142B" w:rsidRDefault="0079099D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1778"/>
        <w:gridCol w:w="2340"/>
      </w:tblGrid>
      <w:tr w:rsidR="0079099D" w:rsidRPr="00DB142B" w14:paraId="758AD191" w14:textId="77777777" w:rsidTr="00450770">
        <w:trPr>
          <w:trHeight w:val="398"/>
        </w:trPr>
        <w:tc>
          <w:tcPr>
            <w:tcW w:w="1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46A111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9DEC9A" w14:textId="77777777" w:rsidR="0079099D" w:rsidRPr="00DB142B" w:rsidRDefault="0079099D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6996B12B" w14:textId="77777777" w:rsidR="0079099D" w:rsidRPr="00DB142B" w:rsidRDefault="0079099D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ANZA ITALIANA </w:t>
      </w:r>
    </w:p>
    <w:p w14:paraId="5517A473" w14:textId="77777777" w:rsidR="0079099D" w:rsidRPr="00DB142B" w:rsidRDefault="0079099D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79099D" w:rsidRPr="00DB142B" w14:paraId="0AF68E08" w14:textId="77777777" w:rsidTr="00450770">
        <w:trPr>
          <w:trHeight w:val="39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0CA3DA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FB38659" w14:textId="77777777" w:rsidR="0079099D" w:rsidRPr="00DB142B" w:rsidRDefault="0079099D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UE: cittadinanza </w:t>
      </w:r>
    </w:p>
    <w:p w14:paraId="1535DC13" w14:textId="77777777" w:rsidR="0079099D" w:rsidRPr="00DB142B" w:rsidRDefault="0079099D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79099D" w:rsidRPr="00DB142B" w14:paraId="5146E47B" w14:textId="77777777" w:rsidTr="00450770">
        <w:trPr>
          <w:trHeight w:val="53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489347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7B82CC9" w14:textId="77777777" w:rsidR="0079099D" w:rsidRPr="00DB142B" w:rsidRDefault="0079099D" w:rsidP="00956E6B">
      <w:pPr>
        <w:spacing w:after="29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extra UE: cittadinanza </w:t>
      </w:r>
    </w:p>
    <w:p w14:paraId="5F9AD649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21BA25C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9307639" w14:textId="77777777" w:rsidR="0079099D" w:rsidRPr="00DB142B" w:rsidRDefault="0079099D" w:rsidP="00956E6B">
      <w:pPr>
        <w:tabs>
          <w:tab w:val="center" w:pos="4044"/>
          <w:tab w:val="center" w:pos="4774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SCRIZIONE LISTE ELETTORALI </w:t>
      </w:r>
      <w:r w:rsidRPr="00DB142B">
        <w:rPr>
          <w:rFonts w:ascii="Arial" w:hAnsi="Arial" w:cs="Arial"/>
          <w:sz w:val="22"/>
          <w:szCs w:val="22"/>
        </w:rPr>
        <w:tab/>
        <w:t xml:space="preserve">(Solo per i cittadini italiani)    </w:t>
      </w:r>
    </w:p>
    <w:p w14:paraId="2334112C" w14:textId="77777777" w:rsidR="0079099D" w:rsidRPr="00DB142B" w:rsidRDefault="0079099D" w:rsidP="00956E6B">
      <w:pPr>
        <w:spacing w:after="22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79099D" w:rsidRPr="00DB142B" w14:paraId="122F92DA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837BC2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lastRenderedPageBreak/>
              <w:t xml:space="preserve">SI </w:t>
            </w:r>
          </w:p>
        </w:tc>
      </w:tr>
      <w:tr w:rsidR="0079099D" w:rsidRPr="00DB142B" w14:paraId="0C3A8ED4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2172B6" w14:textId="77777777" w:rsidR="0079099D" w:rsidRPr="00DB142B" w:rsidRDefault="0079099D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3D862545" w14:textId="77777777" w:rsidR="0079099D" w:rsidRPr="00DB142B" w:rsidRDefault="0079099D" w:rsidP="00D44C6A">
      <w:pPr>
        <w:spacing w:line="420" w:lineRule="auto"/>
        <w:ind w:left="95" w:right="422" w:hanging="10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Comune:_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_______________________________   Perché ___________________________ </w:t>
      </w: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79099D" w:rsidRPr="00DB142B" w14:paraId="5668B290" w14:textId="77777777" w:rsidTr="00450770">
        <w:trPr>
          <w:trHeight w:val="398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50A221" w14:textId="77777777" w:rsidR="0079099D" w:rsidRPr="00DB142B" w:rsidRDefault="0079099D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  <w:tr w:rsidR="0079099D" w:rsidRPr="00DB142B" w14:paraId="085A95BE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9731B5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162F5B37" w14:textId="77777777" w:rsidR="0079099D" w:rsidRPr="00DB142B" w:rsidRDefault="0079099D" w:rsidP="00956E6B">
      <w:pPr>
        <w:spacing w:after="151" w:line="259" w:lineRule="auto"/>
        <w:ind w:left="874" w:right="537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DANNE PENALI (a)   </w:t>
      </w:r>
    </w:p>
    <w:p w14:paraId="31CB0182" w14:textId="77777777" w:rsidR="0079099D" w:rsidRPr="00DB142B" w:rsidRDefault="0079099D" w:rsidP="00956E6B">
      <w:pPr>
        <w:spacing w:after="16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Quali _____________________________________ </w:t>
      </w:r>
    </w:p>
    <w:p w14:paraId="5405985D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5B31434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TITOLO DI STUDIO:  </w:t>
      </w:r>
    </w:p>
    <w:p w14:paraId="721B08B9" w14:textId="77777777" w:rsidR="0079099D" w:rsidRPr="00DB142B" w:rsidRDefault="0079099D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p w14:paraId="122A8889" w14:textId="77777777" w:rsidR="0079099D" w:rsidRPr="00DB142B" w:rsidRDefault="0079099D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Ordinamento previgente: ____________________________________________________ </w:t>
      </w:r>
    </w:p>
    <w:p w14:paraId="04C4B5D5" w14:textId="77777777" w:rsidR="0079099D" w:rsidRPr="00DB142B" w:rsidRDefault="0079099D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Rilasciato da Università di _________________________Paese_______________________ </w:t>
      </w:r>
    </w:p>
    <w:p w14:paraId="0980597D" w14:textId="77777777" w:rsidR="0079099D" w:rsidRPr="00DB142B" w:rsidRDefault="0079099D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BF5D13A" w14:textId="77777777" w:rsidR="0079099D" w:rsidRPr="00DB142B" w:rsidRDefault="0079099D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79099D" w:rsidRPr="00DB142B" w14:paraId="462C2B20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68561E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BC91A4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277F4FDB" w14:textId="77777777" w:rsidR="0079099D" w:rsidRPr="00DB142B" w:rsidRDefault="0079099D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5A27473E" w14:textId="77777777" w:rsidR="0079099D" w:rsidRPr="00DB142B" w:rsidRDefault="0079099D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FE508B1" w14:textId="77777777" w:rsidR="0079099D" w:rsidRPr="00DB142B" w:rsidRDefault="0079099D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ovo ordinamento: _________________________________________________________ </w:t>
      </w:r>
    </w:p>
    <w:p w14:paraId="008B28C0" w14:textId="77777777" w:rsidR="0079099D" w:rsidRPr="00DB142B" w:rsidRDefault="0079099D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appartenente alla Classe di laurea specialistica/magistrale _______________ </w:t>
      </w:r>
    </w:p>
    <w:p w14:paraId="75A6F4EF" w14:textId="77777777" w:rsidR="0079099D" w:rsidRPr="00DB142B" w:rsidRDefault="0079099D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10F74F4" w14:textId="77777777" w:rsidR="0079099D" w:rsidRPr="00DB142B" w:rsidRDefault="0079099D" w:rsidP="00956E6B">
      <w:pPr>
        <w:spacing w:after="4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ilasciato da Università di _________________________Paese_______________________ </w:t>
      </w:r>
    </w:p>
    <w:p w14:paraId="69068AE2" w14:textId="77777777" w:rsidR="0079099D" w:rsidRPr="00DB142B" w:rsidRDefault="0079099D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B0ADC90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79099D" w:rsidRPr="00DB142B" w14:paraId="58B9BC67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BC5FB3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B01246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687DA55D" w14:textId="77777777" w:rsidR="0079099D" w:rsidRPr="00DB142B" w:rsidRDefault="0079099D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373DDAD8" w14:textId="77777777" w:rsidR="0079099D" w:rsidRPr="00DB142B" w:rsidRDefault="0079099D" w:rsidP="00956E6B">
      <w:pPr>
        <w:spacing w:line="259" w:lineRule="auto"/>
        <w:ind w:left="50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B01662F" w14:textId="77777777" w:rsidR="0079099D" w:rsidRPr="00DB142B" w:rsidRDefault="0079099D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essere parente o affine (fino al quarto grado compreso) con un professore appartenente alla struttura che richiede la stipula ovvero con il Rettore, il Direttore Generale o un componente del Consiglio di Amministrazione dell’Ateneo; </w:t>
      </w:r>
    </w:p>
    <w:p w14:paraId="5FBA117B" w14:textId="77777777" w:rsidR="0079099D" w:rsidRPr="00DB142B" w:rsidRDefault="0079099D" w:rsidP="007A730E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ttima conoscenza della lingua inglese;</w:t>
      </w:r>
    </w:p>
    <w:p w14:paraId="003D97EB" w14:textId="77777777" w:rsidR="0079099D" w:rsidRPr="00DB142B" w:rsidRDefault="0079099D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55F9CBFD" w14:textId="77777777" w:rsidR="0079099D" w:rsidRPr="00DB142B" w:rsidRDefault="0079099D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avere procedimenti penali pendenti tali da determinare situazioni di incompatibilità con l’incarico da espletare. In caso contrario indicare quali: ____________ </w:t>
      </w:r>
    </w:p>
    <w:p w14:paraId="6B139CE6" w14:textId="77777777" w:rsidR="0079099D" w:rsidRPr="00DB142B" w:rsidRDefault="0079099D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6A7712AC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679" w:tblpY="-51"/>
        <w:tblOverlap w:val="never"/>
        <w:tblW w:w="29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3"/>
      </w:tblGrid>
      <w:tr w:rsidR="0079099D" w:rsidRPr="00DB142B" w14:paraId="23D06AFF" w14:textId="77777777" w:rsidTr="009066DC">
        <w:trPr>
          <w:trHeight w:val="487"/>
        </w:trPr>
        <w:tc>
          <w:tcPr>
            <w:tcW w:w="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1438B5" w14:textId="77777777" w:rsidR="0079099D" w:rsidRPr="00DB142B" w:rsidRDefault="0079099D" w:rsidP="009066DC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0DA57A34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204DCDE5" w14:textId="77777777" w:rsidR="0079099D" w:rsidRPr="00DB142B" w:rsidRDefault="0079099D" w:rsidP="00956E6B">
      <w:pPr>
        <w:spacing w:after="4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63E09C16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 </w:t>
      </w:r>
    </w:p>
    <w:p w14:paraId="3AD0E64A" w14:textId="77777777" w:rsidR="0079099D" w:rsidRPr="00DB142B" w:rsidRDefault="0079099D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B1F66BE" w14:textId="77777777" w:rsidR="0079099D" w:rsidRPr="00DB142B" w:rsidRDefault="0079099D" w:rsidP="00956E6B">
      <w:pPr>
        <w:tabs>
          <w:tab w:val="center" w:pos="4489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11.  </w:t>
      </w:r>
      <w:r w:rsidRPr="00DB142B">
        <w:rPr>
          <w:rFonts w:ascii="Arial" w:hAnsi="Arial" w:cs="Arial"/>
          <w:sz w:val="22"/>
          <w:szCs w:val="22"/>
        </w:rPr>
        <w:tab/>
        <w:t xml:space="preserve">di eleggere il proprio domicilio per le comunicazioni in merito a questa selezione in  </w:t>
      </w:r>
    </w:p>
    <w:p w14:paraId="7EB57A42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1702" w:tblpY="-51"/>
        <w:tblOverlap w:val="never"/>
        <w:tblW w:w="640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819"/>
        <w:gridCol w:w="593"/>
        <w:gridCol w:w="994"/>
      </w:tblGrid>
      <w:tr w:rsidR="0079099D" w:rsidRPr="00DB142B" w14:paraId="0A5D8A83" w14:textId="77777777" w:rsidTr="00450770">
        <w:trPr>
          <w:trHeight w:val="401"/>
        </w:trPr>
        <w:tc>
          <w:tcPr>
            <w:tcW w:w="48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204445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593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57E7BC25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29B04E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419785E7" w14:textId="77777777" w:rsidR="0079099D" w:rsidRPr="00DB142B" w:rsidRDefault="0079099D" w:rsidP="00956E6B">
      <w:pPr>
        <w:spacing w:after="162" w:line="249" w:lineRule="auto"/>
        <w:ind w:left="137" w:right="1728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</w:p>
    <w:p w14:paraId="6CF8BF3D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7654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850"/>
        <w:gridCol w:w="641"/>
        <w:gridCol w:w="900"/>
        <w:gridCol w:w="1294"/>
      </w:tblGrid>
      <w:tr w:rsidR="0079099D" w:rsidRPr="00DB142B" w14:paraId="2BE89AE0" w14:textId="77777777" w:rsidTr="00450770">
        <w:trPr>
          <w:trHeight w:val="398"/>
        </w:trPr>
        <w:tc>
          <w:tcPr>
            <w:tcW w:w="3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CD7C93" w14:textId="77777777" w:rsidR="0079099D" w:rsidRPr="00DB142B" w:rsidRDefault="0079099D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85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6F30DF27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6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EDCD82" w14:textId="77777777" w:rsidR="0079099D" w:rsidRPr="00DB142B" w:rsidRDefault="0079099D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0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7DF1D541" w14:textId="77777777" w:rsidR="0079099D" w:rsidRPr="00DB142B" w:rsidRDefault="0079099D" w:rsidP="00956E6B">
            <w:pPr>
              <w:spacing w:line="259" w:lineRule="auto"/>
              <w:ind w:left="58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8F276F" w14:textId="77777777" w:rsidR="0079099D" w:rsidRPr="00DB142B" w:rsidRDefault="0079099D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158A5D24" w14:textId="77777777" w:rsidR="0079099D" w:rsidRPr="00DB142B" w:rsidRDefault="0079099D" w:rsidP="00956E6B">
      <w:pPr>
        <w:spacing w:after="159" w:line="249" w:lineRule="auto"/>
        <w:ind w:left="137" w:right="480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MUNE </w:t>
      </w:r>
    </w:p>
    <w:p w14:paraId="7823F8C7" w14:textId="77777777" w:rsidR="0079099D" w:rsidRPr="00DB142B" w:rsidRDefault="0079099D" w:rsidP="00956E6B">
      <w:pPr>
        <w:spacing w:after="17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3163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63"/>
      </w:tblGrid>
      <w:tr w:rsidR="0079099D" w:rsidRPr="00DB142B" w14:paraId="3FBCB579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0BEE2B" w14:textId="77777777" w:rsidR="0079099D" w:rsidRPr="00DB142B" w:rsidRDefault="0079099D" w:rsidP="00956E6B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</w:p>
        </w:tc>
      </w:tr>
      <w:tr w:rsidR="0079099D" w:rsidRPr="00DB142B" w14:paraId="74E46203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8AB23B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79099D" w:rsidRPr="00DB142B" w14:paraId="707E1EFE" w14:textId="77777777" w:rsidTr="00450770">
        <w:trPr>
          <w:trHeight w:val="605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911276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</w:tbl>
    <w:p w14:paraId="3177E64B" w14:textId="77777777" w:rsidR="0079099D" w:rsidRPr="00DB142B" w:rsidRDefault="0079099D" w:rsidP="00956E6B">
      <w:pPr>
        <w:tabs>
          <w:tab w:val="center" w:pos="1558"/>
        </w:tabs>
        <w:spacing w:after="16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TELEFONO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</w:p>
    <w:p w14:paraId="5FCA9400" w14:textId="77777777" w:rsidR="0079099D" w:rsidRPr="00DB142B" w:rsidRDefault="0079099D" w:rsidP="00956E6B">
      <w:pPr>
        <w:spacing w:after="162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ELLULARE </w:t>
      </w:r>
    </w:p>
    <w:p w14:paraId="799CAC26" w14:textId="77777777" w:rsidR="0079099D" w:rsidRPr="00DB142B" w:rsidRDefault="0079099D" w:rsidP="00956E6B">
      <w:pPr>
        <w:spacing w:after="4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NDIRIZZO </w:t>
      </w:r>
    </w:p>
    <w:p w14:paraId="0A851A14" w14:textId="77777777" w:rsidR="0079099D" w:rsidRPr="00DB142B" w:rsidRDefault="0079099D" w:rsidP="00956E6B">
      <w:pPr>
        <w:spacing w:after="133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-MAIL </w:t>
      </w:r>
    </w:p>
    <w:p w14:paraId="2F4636E0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5182" w:tblpY="-51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79099D" w:rsidRPr="00DB142B" w14:paraId="1B59C599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B3FF66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5DFE3461" w14:textId="77777777" w:rsidR="0079099D" w:rsidRPr="00DB142B" w:rsidRDefault="0079099D" w:rsidP="00956E6B">
      <w:pPr>
        <w:spacing w:after="4" w:line="249" w:lineRule="auto"/>
        <w:ind w:left="3932" w:right="33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PRESSO </w:t>
      </w:r>
    </w:p>
    <w:p w14:paraId="7C2C571C" w14:textId="77777777" w:rsidR="0079099D" w:rsidRPr="00DB142B" w:rsidRDefault="0079099D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horzAnchor="page" w:tblpX="5746" w:tblpY="128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79099D" w:rsidRPr="00DB142B" w14:paraId="1FDAA42E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16C043" w14:textId="77777777" w:rsidR="0079099D" w:rsidRPr="00DB142B" w:rsidRDefault="0079099D" w:rsidP="00450770">
            <w:pPr>
              <w:spacing w:line="259" w:lineRule="auto"/>
              <w:rPr>
                <w:rFonts w:ascii="Arial" w:hAnsi="Arial" w:cs="Arial"/>
                <w:szCs w:val="22"/>
              </w:rPr>
            </w:pPr>
          </w:p>
        </w:tc>
      </w:tr>
    </w:tbl>
    <w:p w14:paraId="21D94A63" w14:textId="77777777" w:rsidR="0079099D" w:rsidRPr="00DB142B" w:rsidRDefault="0079099D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alità operativa e SW per il colloquio</w:t>
      </w:r>
    </w:p>
    <w:p w14:paraId="28076AFE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FA06080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06A2DA42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09BBB98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617870BC" w14:textId="77777777" w:rsidR="0079099D" w:rsidRPr="00DB142B" w:rsidRDefault="0079099D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489D72D" w14:textId="77777777" w:rsidR="0079099D" w:rsidRPr="00DB142B" w:rsidRDefault="0079099D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1710D55B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BD5CF22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4784BB4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25FD1813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9916904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</w:p>
    <w:p w14:paraId="5A76AFAB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63E1EA5" w14:textId="77777777" w:rsidR="0079099D" w:rsidRPr="00DB142B" w:rsidRDefault="0079099D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682A6C84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3E91F638" w14:textId="77777777" w:rsidR="0079099D" w:rsidRPr="00DB142B" w:rsidRDefault="0079099D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09F9C43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br w:type="page"/>
      </w:r>
    </w:p>
    <w:p w14:paraId="063A689F" w14:textId="77777777" w:rsidR="0079099D" w:rsidRPr="00DB142B" w:rsidRDefault="0079099D" w:rsidP="00956E6B">
      <w:pPr>
        <w:tabs>
          <w:tab w:val="center" w:pos="5614"/>
          <w:tab w:val="center" w:pos="6322"/>
          <w:tab w:val="center" w:pos="7030"/>
          <w:tab w:val="center" w:pos="7738"/>
          <w:tab w:val="right" w:pos="9835"/>
        </w:tabs>
        <w:spacing w:line="259" w:lineRule="auto"/>
        <w:rPr>
          <w:rFonts w:ascii="Arial" w:hAnsi="Arial" w:cs="Arial"/>
          <w:b/>
          <w:sz w:val="22"/>
          <w:szCs w:val="22"/>
        </w:rPr>
      </w:pPr>
      <w:r w:rsidRPr="00DB142B">
        <w:rPr>
          <w:rFonts w:ascii="Arial" w:hAnsi="Arial" w:cs="Arial"/>
          <w:b/>
          <w:sz w:val="22"/>
          <w:szCs w:val="22"/>
        </w:rPr>
        <w:lastRenderedPageBreak/>
        <w:t xml:space="preserve">ALLEGATO 2) </w:t>
      </w:r>
    </w:p>
    <w:p w14:paraId="09CC4AAC" w14:textId="77777777" w:rsidR="0079099D" w:rsidRPr="00DB142B" w:rsidRDefault="0079099D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D595C37" w14:textId="77777777" w:rsidR="0079099D" w:rsidRPr="00DB142B" w:rsidRDefault="0079099D" w:rsidP="00D41119">
      <w:pPr>
        <w:keepNext/>
        <w:keepLines/>
        <w:spacing w:line="259" w:lineRule="auto"/>
        <w:ind w:left="94" w:right="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ulo per i dipendenti Ateneo</w:t>
      </w:r>
    </w:p>
    <w:p w14:paraId="68339F99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F7E991C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6C4898F" w14:textId="77777777" w:rsidR="0079099D" w:rsidRPr="00DB142B" w:rsidRDefault="0079099D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 </w:t>
      </w:r>
    </w:p>
    <w:p w14:paraId="4CDE0A3D" w14:textId="77777777" w:rsidR="0079099D" w:rsidRPr="00DB142B" w:rsidRDefault="0079099D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el Dipartimento di SCIENZE AZIENDALI</w:t>
      </w:r>
    </w:p>
    <w:p w14:paraId="7D3BB773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6F9A931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2DCA4B9" w14:textId="77777777" w:rsidR="0079099D" w:rsidRPr="00DB142B" w:rsidRDefault="0079099D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ggetto: manifestazione di interesse allo svolgimento dell’attività descritta nell’ambito del progetto ________________ del Dipartimento ______________</w:t>
      </w:r>
      <w:proofErr w:type="gramStart"/>
      <w:r w:rsidRPr="00DB142B">
        <w:rPr>
          <w:rFonts w:ascii="Arial" w:hAnsi="Arial" w:cs="Arial"/>
          <w:sz w:val="22"/>
          <w:szCs w:val="22"/>
        </w:rPr>
        <w:t>_(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bando prot.____________)           </w:t>
      </w:r>
    </w:p>
    <w:p w14:paraId="45A84B03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4528AF4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DA99CD0" w14:textId="77777777" w:rsidR="0079099D" w:rsidRPr="00DB142B" w:rsidRDefault="0079099D" w:rsidP="00956E6B">
      <w:pPr>
        <w:spacing w:after="1" w:line="241" w:lineRule="auto"/>
        <w:ind w:left="142" w:right="141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__ </w:t>
      </w:r>
      <w:proofErr w:type="spellStart"/>
      <w:r w:rsidRPr="00DB142B">
        <w:rPr>
          <w:rFonts w:ascii="Arial" w:hAnsi="Arial" w:cs="Arial"/>
          <w:sz w:val="22"/>
          <w:szCs w:val="22"/>
        </w:rPr>
        <w:t>sottoscritt</w:t>
      </w:r>
      <w:proofErr w:type="spellEnd"/>
      <w:r w:rsidRPr="00DB142B">
        <w:rPr>
          <w:rFonts w:ascii="Arial" w:hAnsi="Arial" w:cs="Arial"/>
          <w:sz w:val="22"/>
          <w:szCs w:val="22"/>
        </w:rPr>
        <w:t>_______________________ (</w:t>
      </w:r>
      <w:proofErr w:type="spellStart"/>
      <w:r w:rsidRPr="00DB142B">
        <w:rPr>
          <w:rFonts w:ascii="Arial" w:hAnsi="Arial" w:cs="Arial"/>
          <w:sz w:val="22"/>
          <w:szCs w:val="22"/>
        </w:rPr>
        <w:t>matr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_____), nato/a ___________________   il ________________in servizio presso  ______________________________ (tel.____________) mail  inquadrato nella </w:t>
      </w:r>
      <w:proofErr w:type="spellStart"/>
      <w:r w:rsidRPr="00DB142B">
        <w:rPr>
          <w:rFonts w:ascii="Arial" w:hAnsi="Arial" w:cs="Arial"/>
          <w:sz w:val="22"/>
          <w:szCs w:val="22"/>
        </w:rPr>
        <w:t>ca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area  _______________ </w:t>
      </w:r>
    </w:p>
    <w:p w14:paraId="7EF1C029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B65D49D" w14:textId="77777777" w:rsidR="0079099D" w:rsidRPr="00DB142B" w:rsidRDefault="0079099D" w:rsidP="00956E6B">
      <w:pPr>
        <w:spacing w:line="259" w:lineRule="auto"/>
        <w:ind w:left="95" w:hanging="10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CHIARA </w:t>
      </w:r>
    </w:p>
    <w:p w14:paraId="2C9A5E48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91FC26E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essere disponibile a prestare l’attività descritta nel bando </w:t>
      </w:r>
      <w:proofErr w:type="spellStart"/>
      <w:r w:rsidRPr="00DB142B">
        <w:rPr>
          <w:rFonts w:ascii="Arial" w:hAnsi="Arial" w:cs="Arial"/>
          <w:sz w:val="22"/>
          <w:szCs w:val="22"/>
        </w:rPr>
        <w:t>pro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n.______ del ________, durante l’orario di servizio ed a titolo gratuito;  </w:t>
      </w:r>
    </w:p>
    <w:p w14:paraId="1272BA60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193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79099D" w:rsidRPr="00DB142B" w14:paraId="1778D89E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64A221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ACC119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121AD4AE" w14:textId="77777777" w:rsidR="0079099D" w:rsidRPr="00DB142B" w:rsidRDefault="0079099D" w:rsidP="00D41119">
      <w:pPr>
        <w:spacing w:after="177" w:line="249" w:lineRule="auto"/>
        <w:ind w:left="410" w:right="4425" w:hanging="283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il seguente TITOLO DI </w:t>
      </w:r>
      <w:proofErr w:type="gramStart"/>
      <w:r w:rsidRPr="00DB142B">
        <w:rPr>
          <w:rFonts w:ascii="Arial" w:hAnsi="Arial" w:cs="Arial"/>
          <w:sz w:val="22"/>
          <w:szCs w:val="22"/>
        </w:rPr>
        <w:t xml:space="preserve">STUDIO:   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2A5DE24A" w14:textId="77777777" w:rsidR="0079099D" w:rsidRPr="00DB142B" w:rsidRDefault="0079099D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esperienze e competenze professionali qualificate maturate presso enti pubblici o organizzazioni private </w:t>
      </w:r>
      <w:r>
        <w:rPr>
          <w:rFonts w:ascii="Arial" w:hAnsi="Arial" w:cs="Arial"/>
          <w:sz w:val="22"/>
          <w:szCs w:val="22"/>
        </w:rPr>
        <w:t>in relazione all’oggetto del contratto ____;</w:t>
      </w: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EBF0ADF" w14:textId="77777777" w:rsidR="0079099D" w:rsidRPr="00DB142B" w:rsidRDefault="0079099D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3210EC9F" w14:textId="77777777" w:rsidR="0079099D" w:rsidRPr="00DB142B" w:rsidRDefault="0079099D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n aver riportato condanne penali e/o di non aver procedimenti penali pendenti tali da determinare situazioni di incompatibilità con l’incarico da espletare. In caso contrario indicare quali: ____________ </w:t>
      </w:r>
    </w:p>
    <w:p w14:paraId="4E5260E9" w14:textId="77777777" w:rsidR="0079099D" w:rsidRPr="00DB142B" w:rsidRDefault="0079099D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495C999E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403" w:tblpY="-51"/>
        <w:tblOverlap w:val="never"/>
        <w:tblW w:w="566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566"/>
      </w:tblGrid>
      <w:tr w:rsidR="0079099D" w:rsidRPr="00DB142B" w14:paraId="03A34417" w14:textId="77777777" w:rsidTr="00450770">
        <w:trPr>
          <w:trHeight w:val="689"/>
        </w:trPr>
        <w:tc>
          <w:tcPr>
            <w:tcW w:w="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7E2D7A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2977E4A0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778A8AEC" w14:textId="77777777" w:rsidR="0079099D" w:rsidRPr="00DB142B" w:rsidRDefault="0079099D" w:rsidP="00956E6B">
      <w:pPr>
        <w:spacing w:after="217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19007483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_______ </w:t>
      </w:r>
    </w:p>
    <w:p w14:paraId="41828FB2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8CF6BCA" w14:textId="77777777" w:rsidR="0079099D" w:rsidRPr="00DB142B" w:rsidRDefault="0079099D" w:rsidP="00D41119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tresì specifico quanto segue: </w:t>
      </w:r>
    </w:p>
    <w:p w14:paraId="58671333" w14:textId="77777777" w:rsidR="0079099D" w:rsidRPr="00DB142B" w:rsidRDefault="0079099D" w:rsidP="00956E6B">
      <w:pPr>
        <w:spacing w:after="1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5587E2C" w14:textId="77777777" w:rsidR="0079099D" w:rsidRPr="00DB142B" w:rsidRDefault="0079099D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 motivazioni: </w:t>
      </w:r>
    </w:p>
    <w:p w14:paraId="2EED0E04" w14:textId="77777777" w:rsidR="0079099D" w:rsidRPr="00DB142B" w:rsidRDefault="0079099D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_____________________________________________________________________________</w:t>
      </w:r>
      <w:r w:rsidRPr="00DB142B">
        <w:rPr>
          <w:rFonts w:ascii="Arial" w:hAnsi="Arial" w:cs="Arial"/>
          <w:sz w:val="22"/>
          <w:szCs w:val="22"/>
        </w:rPr>
        <w:t xml:space="preserve"> attività lavorative svolte presso l'attuale sede di servizio: </w:t>
      </w:r>
    </w:p>
    <w:p w14:paraId="573F737D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_____________________________________________________________________________ </w:t>
      </w:r>
    </w:p>
    <w:p w14:paraId="383E598D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AFE5994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aver dettagliato nel curriculum vitae allegato al presente modulo la durata, la tipologia, la natura dell’esperienza professionale richiesta nel bando di selezione nonché ogni altro elemento </w:t>
      </w:r>
      <w:r w:rsidRPr="00DB142B">
        <w:rPr>
          <w:rFonts w:ascii="Arial" w:hAnsi="Arial" w:cs="Arial"/>
          <w:sz w:val="22"/>
          <w:szCs w:val="22"/>
        </w:rPr>
        <w:lastRenderedPageBreak/>
        <w:t xml:space="preserve">comprovante le capacità a svolgere le attività oggetto dell’incarico (ad es. lettere di referenze, ecc.). </w:t>
      </w:r>
    </w:p>
    <w:p w14:paraId="1ABF5710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97BC18D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capito cui indirizzare eventuali comunicazioni: </w:t>
      </w:r>
    </w:p>
    <w:p w14:paraId="5BBD15AA" w14:textId="77777777" w:rsidR="0079099D" w:rsidRPr="00DB142B" w:rsidRDefault="0079099D" w:rsidP="00D41119">
      <w:pPr>
        <w:spacing w:after="4" w:line="249" w:lineRule="auto"/>
        <w:ind w:right="5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.... Telefono ……………………….  Indirizzo mail…………………… </w:t>
      </w:r>
    </w:p>
    <w:p w14:paraId="7FF4F39F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33304EF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07512D81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04B57E6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7577E892" w14:textId="77777777" w:rsidR="0079099D" w:rsidRPr="00DB142B" w:rsidRDefault="0079099D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42216F6" w14:textId="77777777" w:rsidR="0079099D" w:rsidRPr="00DB142B" w:rsidRDefault="0079099D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 xml:space="preserve">Data,   </w:t>
      </w:r>
      <w:proofErr w:type="gramEnd"/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7AD7A0D3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D41A71A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AB47261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1794B63A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F1F9162" w14:textId="77777777" w:rsidR="0079099D" w:rsidRPr="00DB142B" w:rsidRDefault="0079099D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5806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39192CED" w14:textId="77777777" w:rsidR="0079099D" w:rsidRPr="00DB142B" w:rsidRDefault="0079099D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6063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</w:t>
      </w:r>
    </w:p>
    <w:p w14:paraId="15DD4F26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632307B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E7ACA0F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7A66017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4C12681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0EED5AB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587BA70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308592B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2519CF1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FFE869E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27F36A9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560D460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EC03EB2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031E1A6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4AA4C83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44601B3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CBC1C81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79E632C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24F4E72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78165DA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A2D0807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C99D85A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50DA614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7A8F546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7D67E7C" w14:textId="77777777" w:rsidR="0079099D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ABF1EDB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10FA029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F800E41" w14:textId="77777777" w:rsidR="0079099D" w:rsidRPr="00490012" w:rsidRDefault="0079099D" w:rsidP="00490012">
      <w:pPr>
        <w:keepNext/>
        <w:keepLines/>
        <w:spacing w:line="259" w:lineRule="auto"/>
        <w:ind w:left="94" w:hanging="10"/>
        <w:jc w:val="right"/>
        <w:outlineLvl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ab/>
      </w:r>
      <w:r w:rsidRPr="00490012">
        <w:rPr>
          <w:rFonts w:ascii="Arial" w:hAnsi="Arial" w:cs="Arial"/>
          <w:b/>
          <w:bCs/>
          <w:sz w:val="22"/>
          <w:szCs w:val="22"/>
        </w:rPr>
        <w:t>ALL.3)</w:t>
      </w:r>
    </w:p>
    <w:p w14:paraId="3EAF806C" w14:textId="77777777" w:rsidR="0079099D" w:rsidRDefault="0079099D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</w:p>
    <w:p w14:paraId="6DDE7A89" w14:textId="77777777" w:rsidR="0079099D" w:rsidRPr="00DB142B" w:rsidRDefault="0079099D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LLA OSTA DELLA STRUTTURA DI AFFERENZA </w:t>
      </w:r>
    </w:p>
    <w:p w14:paraId="0B0FC8AB" w14:textId="77777777" w:rsidR="0079099D" w:rsidRPr="00DB142B" w:rsidRDefault="0079099D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791F500" w14:textId="77777777" w:rsidR="0079099D" w:rsidRPr="00DB142B" w:rsidRDefault="0079099D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570F9A3" w14:textId="77777777" w:rsidR="0079099D" w:rsidRPr="00DB142B" w:rsidRDefault="0079099D" w:rsidP="00956E6B">
      <w:pPr>
        <w:tabs>
          <w:tab w:val="center" w:pos="1766"/>
          <w:tab w:val="center" w:pos="5753"/>
          <w:tab w:val="center" w:pos="8863"/>
          <w:tab w:val="right" w:pos="983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</w:t>
      </w:r>
      <w:r w:rsidRPr="00DB142B">
        <w:rPr>
          <w:rFonts w:ascii="Arial" w:hAnsi="Arial" w:cs="Arial"/>
          <w:sz w:val="22"/>
          <w:szCs w:val="22"/>
        </w:rPr>
        <w:tab/>
        <w:t xml:space="preserve">SOTTOSCRITTO/A </w:t>
      </w:r>
      <w:r w:rsidRPr="00DB142B">
        <w:rPr>
          <w:rFonts w:ascii="Arial" w:hAnsi="Arial" w:cs="Arial"/>
          <w:sz w:val="22"/>
          <w:szCs w:val="22"/>
        </w:rPr>
        <w:tab/>
        <w:t xml:space="preserve">_____________________________________RESPONSABILE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DELLA  </w:t>
      </w:r>
    </w:p>
    <w:p w14:paraId="4A25A6C6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STRUTTURA  DI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  AFFERENZA  DI _________________________________________ AUTORIZZA  IL  TRASFERIMENTO TEMPORANEO / MOBILITA’  PARZIALE DEL  DIPENDENTE  PER MESI PRESSO LA STRUTTURA________________________, SENZA ULTERIORE RICHIESTA DI SOSTITUZIONE DELLO STESSO. </w:t>
      </w:r>
    </w:p>
    <w:p w14:paraId="217BDB7D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7A010EB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2B5DE4A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61D8B55" w14:textId="77777777" w:rsidR="0079099D" w:rsidRPr="00DB142B" w:rsidRDefault="0079099D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</w:t>
      </w:r>
    </w:p>
    <w:p w14:paraId="46771C89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28E99BF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3AD1665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240EAA5" w14:textId="77777777" w:rsidR="0079099D" w:rsidRPr="00DB142B" w:rsidRDefault="0079099D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F76A07F" w14:textId="77777777" w:rsidR="0079099D" w:rsidRPr="00DB142B" w:rsidRDefault="0079099D" w:rsidP="00956E6B">
      <w:pPr>
        <w:spacing w:line="259" w:lineRule="auto"/>
        <w:ind w:right="58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……………….. </w:t>
      </w:r>
    </w:p>
    <w:p w14:paraId="44F7F8FC" w14:textId="77777777" w:rsidR="0079099D" w:rsidRPr="00DB142B" w:rsidRDefault="0079099D" w:rsidP="00956E6B">
      <w:pPr>
        <w:spacing w:after="4" w:line="249" w:lineRule="auto"/>
        <w:ind w:left="127" w:right="51" w:firstLine="9638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                      Firma e timbro  </w:t>
      </w:r>
    </w:p>
    <w:tbl>
      <w:tblPr>
        <w:tblStyle w:val="TableGrid"/>
        <w:tblW w:w="10020" w:type="dxa"/>
        <w:tblInd w:w="142" w:type="dxa"/>
        <w:tblLook w:val="04A0" w:firstRow="1" w:lastRow="0" w:firstColumn="1" w:lastColumn="0" w:noHBand="0" w:noVBand="1"/>
      </w:tblPr>
      <w:tblGrid>
        <w:gridCol w:w="3228"/>
        <w:gridCol w:w="6792"/>
      </w:tblGrid>
      <w:tr w:rsidR="0079099D" w:rsidRPr="00DB142B" w14:paraId="79A6A875" w14:textId="77777777" w:rsidTr="00450770">
        <w:trPr>
          <w:trHeight w:val="267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817B502" w14:textId="77777777" w:rsidR="0079099D" w:rsidRDefault="0079099D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  <w:p w14:paraId="40880949" w14:textId="77777777" w:rsidR="0079099D" w:rsidRDefault="0079099D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3DD8FD3A" w14:textId="77777777" w:rsidR="0079099D" w:rsidRPr="00DB142B" w:rsidRDefault="0079099D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48776D64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28AC6E92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A1A9753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92C4582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2737DE4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3B182BA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BF0C674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EFA2269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D0700EC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0BB0B10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2A460E6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726033C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8571109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F35309B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69675D7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5533702D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1635B98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BBDA99D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620CC3E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348490D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7277275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490012">
              <w:rPr>
                <w:rFonts w:ascii="Arial" w:hAnsi="Arial" w:cs="Arial"/>
                <w:b/>
                <w:szCs w:val="22"/>
              </w:rPr>
              <w:lastRenderedPageBreak/>
              <w:t xml:space="preserve">ALLEGATO </w:t>
            </w:r>
            <w:r>
              <w:rPr>
                <w:rFonts w:ascii="Arial" w:hAnsi="Arial" w:cs="Arial"/>
                <w:b/>
                <w:szCs w:val="22"/>
              </w:rPr>
              <w:t>4</w:t>
            </w:r>
            <w:r w:rsidRPr="00490012">
              <w:rPr>
                <w:rFonts w:ascii="Arial" w:hAnsi="Arial" w:cs="Arial"/>
                <w:b/>
                <w:szCs w:val="22"/>
              </w:rPr>
              <w:t>)</w:t>
            </w:r>
          </w:p>
          <w:p w14:paraId="7F5EBA5B" w14:textId="77777777" w:rsidR="0079099D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0203CAD" w14:textId="77777777" w:rsidR="0079099D" w:rsidRPr="00DB142B" w:rsidRDefault="0079099D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FC4B05C" w14:textId="77777777" w:rsidR="0079099D" w:rsidRPr="00DB142B" w:rsidRDefault="0079099D" w:rsidP="00956E6B">
            <w:pPr>
              <w:spacing w:line="259" w:lineRule="auto"/>
              <w:ind w:right="91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F O R M A T O E U R O P E O </w:t>
            </w:r>
          </w:p>
          <w:p w14:paraId="57AE8878" w14:textId="77777777" w:rsidR="0079099D" w:rsidRPr="00DB142B" w:rsidRDefault="0079099D" w:rsidP="00956E6B">
            <w:pPr>
              <w:spacing w:after="56" w:line="259" w:lineRule="auto"/>
              <w:ind w:right="142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 E R I L C U R </w:t>
            </w:r>
            <w:proofErr w:type="spellStart"/>
            <w:r w:rsidRPr="00DB142B">
              <w:rPr>
                <w:rFonts w:ascii="Arial" w:hAnsi="Arial" w:cs="Arial"/>
                <w:szCs w:val="22"/>
              </w:rPr>
              <w:t>R</w:t>
            </w:r>
            <w:proofErr w:type="spellEnd"/>
            <w:r w:rsidRPr="00DB142B">
              <w:rPr>
                <w:rFonts w:ascii="Arial" w:hAnsi="Arial" w:cs="Arial"/>
                <w:szCs w:val="22"/>
              </w:rPr>
              <w:t xml:space="preserve"> I C U L U M </w:t>
            </w:r>
          </w:p>
          <w:p w14:paraId="5DB655A2" w14:textId="77777777" w:rsidR="0079099D" w:rsidRPr="00DB142B" w:rsidRDefault="0079099D" w:rsidP="00956E6B">
            <w:pPr>
              <w:spacing w:line="259" w:lineRule="auto"/>
              <w:ind w:left="2054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 I T A E </w:t>
            </w:r>
          </w:p>
          <w:p w14:paraId="3700133A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18EE56B7" w14:textId="77777777" w:rsidR="0079099D" w:rsidRPr="00DB142B" w:rsidRDefault="0079099D" w:rsidP="00956E6B">
            <w:pPr>
              <w:spacing w:line="259" w:lineRule="auto"/>
              <w:ind w:right="446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65F97577" wp14:editId="2E1C54C9">
                  <wp:extent cx="364236" cy="249936"/>
                  <wp:effectExtent l="0" t="0" r="0" b="0"/>
                  <wp:docPr id="796" name="Picture 7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6" name="Picture 79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236" cy="249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0A815844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1F23DB82" w14:textId="77777777" w:rsidR="0079099D" w:rsidRPr="00DB142B" w:rsidRDefault="0079099D" w:rsidP="00956E6B">
            <w:pPr>
              <w:spacing w:after="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3DA8C38C" w14:textId="77777777" w:rsidR="0079099D" w:rsidRPr="00DB142B" w:rsidRDefault="0079099D" w:rsidP="00956E6B">
            <w:pPr>
              <w:spacing w:line="259" w:lineRule="auto"/>
              <w:ind w:left="59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FORMAZIONI PERSONALI </w:t>
            </w:r>
          </w:p>
          <w:p w14:paraId="0E62A9FA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7A1FA6AC" w14:textId="77777777" w:rsidR="0079099D" w:rsidRDefault="0079099D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2B49FFEF" w14:textId="77777777" w:rsidR="0079099D" w:rsidRDefault="0079099D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50EC3995" w14:textId="77777777" w:rsidR="0079099D" w:rsidRDefault="0079099D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1169E718" w14:textId="77777777" w:rsidR="0079099D" w:rsidRDefault="0079099D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26D32EA8" w14:textId="77777777" w:rsidR="0079099D" w:rsidRDefault="0079099D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0EB19995" w14:textId="77777777" w:rsidR="0079099D" w:rsidRDefault="0079099D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4E5DA598" w14:textId="77777777" w:rsidR="0079099D" w:rsidRPr="00DB142B" w:rsidRDefault="0079099D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</w:tc>
      </w:tr>
      <w:tr w:rsidR="0079099D" w:rsidRPr="00DB142B" w14:paraId="490B5A64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9999475" w14:textId="77777777" w:rsidR="0079099D" w:rsidRPr="00DB142B" w:rsidRDefault="0079099D" w:rsidP="00956E6B">
            <w:pPr>
              <w:spacing w:line="259" w:lineRule="auto"/>
              <w:ind w:right="499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m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3E0FB08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COGNOME, Nome, e, se pertinente, altri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nomi ]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79099D" w:rsidRPr="00DB142B" w14:paraId="1DE204A1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3978B2A" w14:textId="77777777" w:rsidR="0079099D" w:rsidRPr="00DB142B" w:rsidRDefault="0079099D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dirizzo  </w:t>
            </w:r>
          </w:p>
          <w:p w14:paraId="77C2A61E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16BC144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Numero civico, strada o piazza, codice postale, città, paese] </w:t>
            </w:r>
          </w:p>
        </w:tc>
      </w:tr>
      <w:tr w:rsidR="0079099D" w:rsidRPr="00DB142B" w14:paraId="025EAF5D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2D84D70" w14:textId="77777777" w:rsidR="0079099D" w:rsidRPr="00DB142B" w:rsidRDefault="0079099D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azionalità  </w:t>
            </w:r>
          </w:p>
          <w:p w14:paraId="3F1F8277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36DCD6FA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51300F68" w14:textId="77777777" w:rsidR="0079099D" w:rsidRPr="00DB142B" w:rsidRDefault="0079099D" w:rsidP="00956E6B">
            <w:pPr>
              <w:spacing w:after="8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3BCBF9C6" w14:textId="77777777" w:rsidR="0079099D" w:rsidRPr="00DB142B" w:rsidRDefault="0079099D" w:rsidP="00956E6B">
            <w:pPr>
              <w:spacing w:after="10" w:line="259" w:lineRule="auto"/>
              <w:ind w:left="9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ESPERIENZA LAVORATIVA </w:t>
            </w:r>
          </w:p>
          <w:p w14:paraId="1B39F779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9D7AEEE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79099D" w:rsidRPr="00DB142B" w14:paraId="2B84607F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57A4088" w14:textId="77777777" w:rsidR="0079099D" w:rsidRPr="00DB142B" w:rsidRDefault="0079099D" w:rsidP="00956E6B">
            <w:pPr>
              <w:spacing w:line="259" w:lineRule="auto"/>
              <w:ind w:right="505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E0A484C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[Iniziare con le informazioni più recenti ed elencare separatamente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ciascun  impiego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pertinente ricoperto] </w:t>
            </w:r>
          </w:p>
        </w:tc>
      </w:tr>
      <w:tr w:rsidR="0079099D" w:rsidRPr="00DB142B" w14:paraId="4D5D6FBB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076AAFA" w14:textId="77777777" w:rsidR="0079099D" w:rsidRPr="00DB142B" w:rsidRDefault="0079099D" w:rsidP="00956E6B">
            <w:pPr>
              <w:spacing w:line="259" w:lineRule="auto"/>
              <w:ind w:left="13" w:right="501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Nome e indirizzo del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datore  di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lavor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389ED32" w14:textId="77777777" w:rsidR="0079099D" w:rsidRPr="00DB142B" w:rsidRDefault="0079099D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79099D" w:rsidRPr="00DB142B" w14:paraId="510AE52C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494273D" w14:textId="77777777" w:rsidR="0079099D" w:rsidRPr="00DB142B" w:rsidRDefault="0079099D" w:rsidP="00956E6B">
            <w:pPr>
              <w:spacing w:line="259" w:lineRule="auto"/>
              <w:ind w:left="41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azienda o settor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2B1FB85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79099D" w:rsidRPr="00DB142B" w14:paraId="7AE81EB7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A06AA3E" w14:textId="77777777" w:rsidR="0079099D" w:rsidRPr="00DB142B" w:rsidRDefault="0079099D" w:rsidP="00956E6B">
            <w:pPr>
              <w:spacing w:line="259" w:lineRule="auto"/>
              <w:ind w:right="50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impiego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5CBDDD85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79099D" w:rsidRPr="00DB142B" w14:paraId="62C073AC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5EF45CC" w14:textId="77777777" w:rsidR="0079099D" w:rsidRPr="00DB142B" w:rsidRDefault="0079099D" w:rsidP="00956E6B">
            <w:pPr>
              <w:spacing w:after="2" w:line="23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Principali mansioni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e  responsabilità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37556B91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30C65F3" w14:textId="77777777" w:rsidR="0079099D" w:rsidRPr="00DB142B" w:rsidRDefault="0079099D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DB01808" w14:textId="77777777" w:rsidR="0079099D" w:rsidRPr="00DB142B" w:rsidRDefault="0079099D" w:rsidP="00956E6B">
            <w:pPr>
              <w:spacing w:line="259" w:lineRule="auto"/>
              <w:ind w:right="27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STRUZIONE E FORMAZIONE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1796D54F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081E87B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79099D" w:rsidRPr="00DB142B" w14:paraId="25862027" w14:textId="77777777" w:rsidTr="00450770">
        <w:trPr>
          <w:trHeight w:val="45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C228825" w14:textId="77777777" w:rsidR="0079099D" w:rsidRPr="00DB142B" w:rsidRDefault="0079099D" w:rsidP="00956E6B">
            <w:pPr>
              <w:spacing w:line="259" w:lineRule="auto"/>
              <w:ind w:right="505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3CDB42E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[Iniziare con le informazioni più recenti ed elencare separatamente ciascun corso pertinente frequentato con successo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. ]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79099D" w:rsidRPr="00DB142B" w14:paraId="097709DF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58C5109" w14:textId="77777777" w:rsidR="0079099D" w:rsidRPr="00DB142B" w:rsidRDefault="0079099D" w:rsidP="00956E6B">
            <w:pPr>
              <w:spacing w:line="259" w:lineRule="auto"/>
              <w:ind w:left="658" w:hanging="19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Nome e tipo di istituto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di  istruzion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 formazione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30D8A15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79099D" w:rsidRPr="00DB142B" w14:paraId="3EA7F313" w14:textId="77777777" w:rsidTr="00450770">
        <w:trPr>
          <w:trHeight w:val="69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6C25301" w14:textId="77777777" w:rsidR="0079099D" w:rsidRPr="00DB142B" w:rsidRDefault="0079099D" w:rsidP="00956E6B">
            <w:pPr>
              <w:spacing w:line="25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Principali materie /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abilità  professionali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ggetto dello studi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57F72088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79099D" w:rsidRPr="00DB142B" w14:paraId="74765C4F" w14:textId="77777777" w:rsidTr="00450770">
        <w:trPr>
          <w:trHeight w:val="229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C24E86F" w14:textId="77777777" w:rsidR="0079099D" w:rsidRPr="00DB142B" w:rsidRDefault="0079099D" w:rsidP="00956E6B">
            <w:pPr>
              <w:spacing w:line="259" w:lineRule="auto"/>
              <w:ind w:left="799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Qualifica conseguita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EF5BD92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79099D" w:rsidRPr="00DB142B" w14:paraId="4412729A" w14:textId="77777777" w:rsidTr="00450770">
        <w:trPr>
          <w:trHeight w:val="230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BC02D78" w14:textId="77777777" w:rsidR="0079099D" w:rsidRPr="00DB142B" w:rsidRDefault="0079099D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 xml:space="preserve">• Livello nella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classificazione  nazional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(se pertinente) </w:t>
            </w:r>
          </w:p>
          <w:p w14:paraId="169D4EA8" w14:textId="77777777" w:rsidR="0079099D" w:rsidRPr="00DB142B" w:rsidRDefault="0079099D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BDF3276" w14:textId="77777777" w:rsidR="0079099D" w:rsidRPr="00DB142B" w:rsidRDefault="0079099D" w:rsidP="00956E6B">
            <w:pPr>
              <w:spacing w:after="16" w:line="259" w:lineRule="auto"/>
              <w:ind w:left="59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APACITÀ E COMPETENZE </w:t>
            </w:r>
          </w:p>
          <w:p w14:paraId="2C9FB1E2" w14:textId="77777777" w:rsidR="0079099D" w:rsidRPr="00DB142B" w:rsidRDefault="0079099D" w:rsidP="00956E6B">
            <w:pPr>
              <w:spacing w:line="259" w:lineRule="auto"/>
              <w:ind w:left="1793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PERSONAL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0577FCDA" w14:textId="77777777" w:rsidR="0079099D" w:rsidRPr="00DB142B" w:rsidRDefault="0079099D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cquisite nel corso della vita e della carriera ma non </w:t>
            </w:r>
          </w:p>
          <w:p w14:paraId="672BF130" w14:textId="77777777" w:rsidR="0079099D" w:rsidRPr="00DB142B" w:rsidRDefault="0079099D" w:rsidP="00956E6B">
            <w:pPr>
              <w:spacing w:line="241" w:lineRule="auto"/>
              <w:ind w:left="79" w:right="225" w:firstLine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necessariamente riconosciute da certificati e diplomi uffici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. </w:t>
            </w:r>
          </w:p>
          <w:p w14:paraId="1BD0AEE8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FD2C669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79099D" w:rsidRPr="00DB142B" w14:paraId="3D32007B" w14:textId="77777777" w:rsidTr="00450770">
        <w:trPr>
          <w:trHeight w:val="206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2C34A3A" w14:textId="77777777" w:rsidR="0079099D" w:rsidRPr="00DB142B" w:rsidRDefault="0079099D" w:rsidP="00956E6B">
            <w:pPr>
              <w:tabs>
                <w:tab w:val="center" w:pos="2109"/>
                <w:tab w:val="center" w:pos="301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IMA LINGUA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9034319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prima lingua ] </w:t>
            </w:r>
          </w:p>
        </w:tc>
      </w:tr>
    </w:tbl>
    <w:p w14:paraId="424945D3" w14:textId="77777777" w:rsidR="0079099D" w:rsidRPr="00DB142B" w:rsidRDefault="0079099D" w:rsidP="00956E6B">
      <w:pPr>
        <w:spacing w:after="6"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10089303" w14:textId="77777777" w:rsidR="0079099D" w:rsidRPr="00DB142B" w:rsidRDefault="0079099D" w:rsidP="00956E6B">
      <w:pPr>
        <w:spacing w:line="259" w:lineRule="auto"/>
        <w:ind w:left="1685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>A</w:t>
      </w:r>
      <w:r w:rsidRPr="00DB142B">
        <w:rPr>
          <w:rFonts w:ascii="Arial" w:eastAsia="Arial" w:hAnsi="Arial" w:cs="Arial"/>
          <w:color w:val="000000"/>
          <w:sz w:val="16"/>
          <w:szCs w:val="22"/>
        </w:rPr>
        <w:t>LTRE LINGUE</w:t>
      </w: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33FC8806" w14:textId="77777777" w:rsidR="0079099D" w:rsidRPr="00DB142B" w:rsidRDefault="0079099D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tbl>
      <w:tblPr>
        <w:tblStyle w:val="TableGrid"/>
        <w:tblW w:w="9598" w:type="dxa"/>
        <w:tblInd w:w="142" w:type="dxa"/>
        <w:tblLook w:val="04A0" w:firstRow="1" w:lastRow="0" w:firstColumn="1" w:lastColumn="0" w:noHBand="0" w:noVBand="1"/>
      </w:tblPr>
      <w:tblGrid>
        <w:gridCol w:w="2945"/>
        <w:gridCol w:w="283"/>
        <w:gridCol w:w="6370"/>
      </w:tblGrid>
      <w:tr w:rsidR="0079099D" w:rsidRPr="00DB142B" w14:paraId="569DD7A4" w14:textId="77777777" w:rsidTr="00450770">
        <w:trPr>
          <w:trHeight w:val="207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79FB0EEA" w14:textId="77777777" w:rsidR="0079099D" w:rsidRPr="00DB142B" w:rsidRDefault="0079099D" w:rsidP="00956E6B">
            <w:pPr>
              <w:spacing w:line="259" w:lineRule="auto"/>
              <w:ind w:right="19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F7824D0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F291881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lingua ] </w:t>
            </w:r>
          </w:p>
        </w:tc>
      </w:tr>
      <w:tr w:rsidR="0079099D" w:rsidRPr="00DB142B" w14:paraId="3B4708F2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0669310" w14:textId="77777777" w:rsidR="0079099D" w:rsidRPr="00DB142B" w:rsidRDefault="0079099D" w:rsidP="00956E6B">
            <w:pPr>
              <w:spacing w:line="259" w:lineRule="auto"/>
              <w:ind w:left="958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le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A24702D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2F0645C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79099D" w:rsidRPr="00DB142B" w14:paraId="00E6AC7C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F2EF87E" w14:textId="77777777" w:rsidR="0079099D" w:rsidRPr="00DB142B" w:rsidRDefault="0079099D" w:rsidP="00956E6B">
            <w:pPr>
              <w:spacing w:line="259" w:lineRule="auto"/>
              <w:ind w:left="80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scri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7FFC5AD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A4F57C2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79099D" w:rsidRPr="00DB142B" w14:paraId="6D9046BD" w14:textId="77777777" w:rsidTr="00450770">
        <w:trPr>
          <w:trHeight w:val="68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C73BFF4" w14:textId="77777777" w:rsidR="0079099D" w:rsidRPr="00DB142B" w:rsidRDefault="0079099D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espressione orale </w:t>
            </w:r>
          </w:p>
          <w:p w14:paraId="6F97C23D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C039842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0F4E209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79099D" w:rsidRPr="00DB142B" w14:paraId="330A670A" w14:textId="77777777" w:rsidTr="00450770">
        <w:trPr>
          <w:trHeight w:val="25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52F6A7D6" w14:textId="77777777" w:rsidR="0079099D" w:rsidRPr="00DB142B" w:rsidRDefault="0079099D" w:rsidP="00956E6B">
            <w:pPr>
              <w:spacing w:after="17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5B919B3A" w14:textId="77777777" w:rsidR="0079099D" w:rsidRPr="00DB142B" w:rsidRDefault="0079099D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ELAZION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7BFCDBC7" w14:textId="77777777" w:rsidR="0079099D" w:rsidRPr="00DB142B" w:rsidRDefault="0079099D" w:rsidP="00956E6B">
            <w:pPr>
              <w:spacing w:line="241" w:lineRule="auto"/>
              <w:ind w:left="41"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Vivere e lavorare con altre persone, in ambiente multiculturale, occupando posti in cui la comunicazione è importante e in situazioni in cui è essenziale lavorare in squadra (ad es. cultura e sport), ecc. </w:t>
            </w:r>
          </w:p>
          <w:p w14:paraId="2E886E16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2F40128" w14:textId="77777777" w:rsidR="0079099D" w:rsidRPr="00DB142B" w:rsidRDefault="0079099D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5DD3A18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79099D" w:rsidRPr="00DB142B" w14:paraId="528A6E37" w14:textId="77777777" w:rsidTr="00450770">
        <w:trPr>
          <w:trHeight w:val="2071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11FA694" w14:textId="77777777" w:rsidR="0079099D" w:rsidRPr="00DB142B" w:rsidRDefault="0079099D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26463B3B" w14:textId="77777777" w:rsidR="0079099D" w:rsidRPr="00DB142B" w:rsidRDefault="0079099D" w:rsidP="00956E6B">
            <w:pPr>
              <w:spacing w:line="259" w:lineRule="auto"/>
              <w:ind w:right="250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ORGANIZZATIVE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 </w:t>
            </w:r>
          </w:p>
          <w:p w14:paraId="6F5B1A80" w14:textId="77777777" w:rsidR="0079099D" w:rsidRPr="00DB142B" w:rsidRDefault="0079099D" w:rsidP="00956E6B">
            <w:pPr>
              <w:spacing w:after="1"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d es. coordinamento e amministrazione di persone, progetti, bilanci; sul posto di lavoro, in attività di </w:t>
            </w:r>
          </w:p>
          <w:p w14:paraId="15149910" w14:textId="77777777" w:rsidR="0079099D" w:rsidRPr="00DB142B" w:rsidRDefault="0079099D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volontariato (ad es. cultura e sport), a casa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240B854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7EC4D3A" w14:textId="77777777" w:rsidR="0079099D" w:rsidRPr="00DB142B" w:rsidRDefault="0079099D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F5B7453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79099D" w:rsidRPr="00DB142B" w14:paraId="656B9C02" w14:textId="77777777" w:rsidTr="00450770">
        <w:trPr>
          <w:trHeight w:val="115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3B31A8F" w14:textId="77777777" w:rsidR="0079099D" w:rsidRPr="00DB142B" w:rsidRDefault="0079099D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290EACFA" w14:textId="77777777" w:rsidR="0079099D" w:rsidRPr="00DB142B" w:rsidRDefault="0079099D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TECN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330EC22C" w14:textId="77777777" w:rsidR="0079099D" w:rsidRPr="00DB142B" w:rsidRDefault="0079099D" w:rsidP="00956E6B">
            <w:pPr>
              <w:spacing w:line="241" w:lineRule="auto"/>
              <w:ind w:left="281" w:firstLine="22"/>
              <w:jc w:val="both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Con computer, attrezzature specifiche, macchinari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83BD32C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A2119E0" w14:textId="77777777" w:rsidR="0079099D" w:rsidRPr="00DB142B" w:rsidRDefault="0079099D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32EA6684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79099D" w:rsidRPr="00DB142B" w14:paraId="40894A7F" w14:textId="77777777" w:rsidTr="00450770">
        <w:trPr>
          <w:trHeight w:val="91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C4CF28F" w14:textId="77777777" w:rsidR="0079099D" w:rsidRPr="00DB142B" w:rsidRDefault="0079099D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5F023F20" w14:textId="77777777" w:rsidR="0079099D" w:rsidRPr="00DB142B" w:rsidRDefault="0079099D" w:rsidP="00956E6B">
            <w:pPr>
              <w:spacing w:line="247" w:lineRule="auto"/>
              <w:ind w:left="38" w:firstLine="1706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RTIST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Musica, scrittura, disegno ecc.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743C8D1B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1FE46E2" w14:textId="77777777" w:rsidR="0079099D" w:rsidRPr="00DB142B" w:rsidRDefault="0079099D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2F23288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79099D" w:rsidRPr="00DB142B" w14:paraId="1864173B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DFBC1BA" w14:textId="77777777" w:rsidR="0079099D" w:rsidRPr="00DB142B" w:rsidRDefault="0079099D" w:rsidP="00956E6B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LTRE CAPACITÀ E COMPETENZE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 </w:t>
            </w:r>
          </w:p>
          <w:p w14:paraId="6E43E35F" w14:textId="77777777" w:rsidR="0079099D" w:rsidRPr="00DB142B" w:rsidRDefault="0079099D" w:rsidP="00956E6B">
            <w:pPr>
              <w:spacing w:line="259" w:lineRule="auto"/>
              <w:ind w:right="21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Competenze non </w:t>
            </w:r>
          </w:p>
          <w:p w14:paraId="3D769572" w14:textId="77777777" w:rsidR="0079099D" w:rsidRPr="00DB142B" w:rsidRDefault="0079099D" w:rsidP="00956E6B">
            <w:pPr>
              <w:spacing w:line="259" w:lineRule="auto"/>
              <w:ind w:left="37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precedentemente indicate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094FF97B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C228699" w14:textId="77777777" w:rsidR="0079099D" w:rsidRPr="00DB142B" w:rsidRDefault="0079099D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33928E26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79099D" w:rsidRPr="00DB142B" w14:paraId="6E63F2C3" w14:textId="77777777" w:rsidTr="00450770">
        <w:trPr>
          <w:trHeight w:val="46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52DBFA97" w14:textId="77777777" w:rsidR="0079099D" w:rsidRPr="00DB142B" w:rsidRDefault="0079099D" w:rsidP="00956E6B">
            <w:pPr>
              <w:spacing w:line="259" w:lineRule="auto"/>
              <w:ind w:right="217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TENTE O PATENT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C29499F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6FA3FA4" w14:textId="77777777" w:rsidR="0079099D" w:rsidRPr="00DB142B" w:rsidRDefault="0079099D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3968391D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79099D" w:rsidRPr="00DB142B" w14:paraId="760666D5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B650BE5" w14:textId="77777777" w:rsidR="0079099D" w:rsidRPr="00DB142B" w:rsidRDefault="0079099D" w:rsidP="00956E6B">
            <w:pPr>
              <w:spacing w:after="221" w:line="259" w:lineRule="auto"/>
              <w:ind w:left="61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U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TERIORI INFORMAZION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3E85F6C8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34591F0A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A0887F1" w14:textId="77777777" w:rsidR="0079099D" w:rsidRPr="00DB142B" w:rsidRDefault="0079099D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4540311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seri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qui ogni altra informazione pertinente, ad esempio persone di  riferimento, referenze ecc. ] </w:t>
            </w:r>
          </w:p>
        </w:tc>
      </w:tr>
      <w:tr w:rsidR="0079099D" w:rsidRPr="00DB142B" w14:paraId="7C5A16AD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EA3FA67" w14:textId="77777777" w:rsidR="0079099D" w:rsidRPr="00DB142B" w:rsidRDefault="0079099D" w:rsidP="00956E6B">
            <w:pPr>
              <w:spacing w:line="259" w:lineRule="auto"/>
              <w:ind w:right="222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LEGAT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23CA3988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00DD07A" w14:textId="77777777" w:rsidR="0079099D" w:rsidRPr="00DB142B" w:rsidRDefault="0079099D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D03A964" w14:textId="77777777" w:rsidR="0079099D" w:rsidRPr="00DB142B" w:rsidRDefault="0079099D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0864FB3" w14:textId="77777777" w:rsidR="0079099D" w:rsidRPr="00DB142B" w:rsidRDefault="0079099D" w:rsidP="00956E6B">
            <w:pPr>
              <w:spacing w:after="444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S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del caso, enumerare gli allegati al CV. ] </w:t>
            </w:r>
          </w:p>
          <w:p w14:paraId="5BAC4EDB" w14:textId="77777777" w:rsidR="0079099D" w:rsidRPr="00DB142B" w:rsidRDefault="0079099D" w:rsidP="00956E6B">
            <w:pPr>
              <w:spacing w:line="259" w:lineRule="auto"/>
              <w:ind w:right="26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79099D" w:rsidRPr="00956E6B" w14:paraId="2CC7ABEC" w14:textId="77777777" w:rsidTr="00450770">
        <w:trPr>
          <w:trHeight w:val="207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24D300" w14:textId="77777777" w:rsidR="0079099D" w:rsidRPr="00DB142B" w:rsidRDefault="0079099D" w:rsidP="00956E6B">
            <w:pPr>
              <w:tabs>
                <w:tab w:val="center" w:pos="708"/>
                <w:tab w:val="center" w:pos="1416"/>
                <w:tab w:val="center" w:pos="2124"/>
                <w:tab w:val="center" w:pos="283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Data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4ABF6D0F" w14:textId="77777777" w:rsidR="0079099D" w:rsidRPr="00956E6B" w:rsidRDefault="0079099D" w:rsidP="00956E6B">
            <w:pPr>
              <w:tabs>
                <w:tab w:val="center" w:pos="312"/>
                <w:tab w:val="center" w:pos="1020"/>
                <w:tab w:val="center" w:pos="1728"/>
                <w:tab w:val="center" w:pos="2436"/>
                <w:tab w:val="center" w:pos="3401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>Firma</w:t>
            </w:r>
            <w:r w:rsidRPr="00956E6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</w:tbl>
    <w:p w14:paraId="031B3D8D" w14:textId="77777777" w:rsidR="0079099D" w:rsidRPr="00956E6B" w:rsidRDefault="0079099D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47150245" w14:textId="77777777" w:rsidR="0079099D" w:rsidRPr="00956E6B" w:rsidRDefault="0079099D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0C04E5D1" w14:textId="77777777" w:rsidR="0079099D" w:rsidRPr="00956E6B" w:rsidRDefault="0079099D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 </w:t>
      </w:r>
    </w:p>
    <w:p w14:paraId="32F137C0" w14:textId="77777777" w:rsidR="0079099D" w:rsidRPr="00956E6B" w:rsidRDefault="0079099D" w:rsidP="00956E6B">
      <w:pPr>
        <w:spacing w:line="259" w:lineRule="auto"/>
        <w:jc w:val="right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            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</w:t>
      </w:r>
    </w:p>
    <w:p w14:paraId="6AF49CC2" w14:textId="77777777" w:rsidR="0079099D" w:rsidRDefault="0079099D" w:rsidP="00956E6B">
      <w:pPr>
        <w:pStyle w:val="Titolo2"/>
        <w:jc w:val="right"/>
        <w:rPr>
          <w:rFonts w:ascii="Arial" w:hAnsi="Arial" w:cs="Arial"/>
          <w:sz w:val="22"/>
          <w:szCs w:val="22"/>
        </w:rPr>
      </w:pPr>
      <w:r w:rsidRPr="0094011E">
        <w:rPr>
          <w:rFonts w:ascii="Arial" w:hAnsi="Arial" w:cs="Arial"/>
          <w:sz w:val="22"/>
          <w:szCs w:val="22"/>
        </w:rPr>
        <w:t xml:space="preserve">          </w:t>
      </w:r>
      <w:r w:rsidRPr="0094011E">
        <w:rPr>
          <w:rFonts w:ascii="Arial" w:hAnsi="Arial" w:cs="Arial"/>
          <w:sz w:val="22"/>
          <w:szCs w:val="22"/>
        </w:rPr>
        <w:tab/>
      </w:r>
    </w:p>
    <w:p w14:paraId="452EC0C7" w14:textId="77777777" w:rsidR="0079099D" w:rsidRDefault="0079099D" w:rsidP="00956E6B"/>
    <w:p w14:paraId="2DA66757" w14:textId="77777777" w:rsidR="0079099D" w:rsidRDefault="0079099D" w:rsidP="00956E6B"/>
    <w:p w14:paraId="63D72E4C" w14:textId="77777777" w:rsidR="0079099D" w:rsidRDefault="0079099D" w:rsidP="00956E6B"/>
    <w:p w14:paraId="51181491" w14:textId="77777777" w:rsidR="0079099D" w:rsidRDefault="0079099D" w:rsidP="00956E6B"/>
    <w:p w14:paraId="23D9DB4A" w14:textId="77777777" w:rsidR="0079099D" w:rsidRDefault="0079099D" w:rsidP="00956E6B"/>
    <w:p w14:paraId="77BE6CD6" w14:textId="77777777" w:rsidR="0079099D" w:rsidRDefault="0079099D" w:rsidP="00956E6B"/>
    <w:p w14:paraId="5F624E78" w14:textId="77777777" w:rsidR="0079099D" w:rsidRDefault="0079099D" w:rsidP="00956E6B"/>
    <w:p w14:paraId="59692DD4" w14:textId="77777777" w:rsidR="0079099D" w:rsidRDefault="0079099D" w:rsidP="00956E6B"/>
    <w:p w14:paraId="33100EDC" w14:textId="77777777" w:rsidR="0079099D" w:rsidRDefault="0079099D" w:rsidP="00956E6B"/>
    <w:p w14:paraId="0A16D688" w14:textId="77777777" w:rsidR="0079099D" w:rsidRDefault="0079099D" w:rsidP="00956E6B"/>
    <w:p w14:paraId="2930D342" w14:textId="77777777" w:rsidR="0079099D" w:rsidRDefault="0079099D" w:rsidP="00956E6B"/>
    <w:p w14:paraId="51255920" w14:textId="77777777" w:rsidR="0079099D" w:rsidRDefault="0079099D" w:rsidP="00956E6B"/>
    <w:p w14:paraId="20D90BC6" w14:textId="77777777" w:rsidR="0079099D" w:rsidRDefault="0079099D" w:rsidP="00956E6B"/>
    <w:p w14:paraId="41A57B07" w14:textId="77777777" w:rsidR="0079099D" w:rsidRDefault="0079099D" w:rsidP="00956E6B"/>
    <w:p w14:paraId="046D9C0E" w14:textId="77777777" w:rsidR="0079099D" w:rsidRDefault="0079099D" w:rsidP="00956E6B"/>
    <w:p w14:paraId="7C0876C3" w14:textId="77777777" w:rsidR="0079099D" w:rsidRDefault="0079099D" w:rsidP="00956E6B"/>
    <w:p w14:paraId="6BC10116" w14:textId="77777777" w:rsidR="0079099D" w:rsidRDefault="0079099D" w:rsidP="00956E6B"/>
    <w:p w14:paraId="665398B5" w14:textId="77777777" w:rsidR="0079099D" w:rsidRDefault="0079099D" w:rsidP="00956E6B"/>
    <w:p w14:paraId="3016515D" w14:textId="77777777" w:rsidR="0079099D" w:rsidRDefault="0079099D" w:rsidP="00956E6B"/>
    <w:p w14:paraId="633C2F0E" w14:textId="77777777" w:rsidR="0079099D" w:rsidRDefault="0079099D" w:rsidP="00956E6B"/>
    <w:p w14:paraId="16E616DD" w14:textId="77777777" w:rsidR="0079099D" w:rsidRDefault="0079099D" w:rsidP="00CD1E15">
      <w:pPr>
        <w:jc w:val="both"/>
        <w:rPr>
          <w:rFonts w:ascii="Arial" w:hAnsi="Arial" w:cs="Arial"/>
          <w:sz w:val="22"/>
          <w:szCs w:val="22"/>
        </w:rPr>
      </w:pPr>
    </w:p>
    <w:p w14:paraId="1407C98B" w14:textId="77777777" w:rsidR="0079099D" w:rsidRDefault="0079099D">
      <w:pPr>
        <w:pStyle w:val="Titolo2"/>
        <w:jc w:val="right"/>
      </w:pPr>
    </w:p>
    <w:p w14:paraId="09CBA840" w14:textId="77777777" w:rsidR="0079099D" w:rsidRDefault="0079099D" w:rsidP="00490012"/>
    <w:p w14:paraId="65024F0D" w14:textId="77777777" w:rsidR="0079099D" w:rsidRDefault="0079099D" w:rsidP="00490012"/>
    <w:p w14:paraId="249FA195" w14:textId="77777777" w:rsidR="0079099D" w:rsidRDefault="0079099D" w:rsidP="00490012"/>
    <w:p w14:paraId="1B068E46" w14:textId="77777777" w:rsidR="0079099D" w:rsidRDefault="0079099D" w:rsidP="00490012">
      <w:pPr>
        <w:rPr>
          <w:rFonts w:ascii="Arial" w:eastAsia="Arial" w:hAnsi="Arial" w:cs="Arial"/>
          <w:b/>
          <w:bCs/>
          <w:color w:val="000000"/>
          <w:szCs w:val="22"/>
        </w:rPr>
        <w:sectPr w:rsidR="0079099D" w:rsidSect="0079099D">
          <w:headerReference w:type="default" r:id="rId12"/>
          <w:footerReference w:type="default" r:id="rId13"/>
          <w:headerReference w:type="first" r:id="rId14"/>
          <w:pgSz w:w="11906" w:h="16838" w:code="9"/>
          <w:pgMar w:top="2629" w:right="1134" w:bottom="1134" w:left="1134" w:header="454" w:footer="567" w:gutter="0"/>
          <w:pgNumType w:start="1"/>
          <w:cols w:space="708"/>
          <w:titlePg/>
          <w:docGrid w:linePitch="360"/>
        </w:sectPr>
      </w:pPr>
    </w:p>
    <w:p w14:paraId="658CCF4C" w14:textId="77777777" w:rsidR="0079099D" w:rsidRPr="00490012" w:rsidRDefault="0079099D" w:rsidP="00490012">
      <w:pPr>
        <w:rPr>
          <w:rFonts w:ascii="Arial" w:eastAsia="Arial" w:hAnsi="Arial" w:cs="Arial"/>
          <w:b/>
          <w:bCs/>
          <w:color w:val="000000"/>
          <w:szCs w:val="22"/>
        </w:rPr>
      </w:pPr>
    </w:p>
    <w:sectPr w:rsidR="0079099D" w:rsidRPr="00490012" w:rsidSect="0079099D">
      <w:headerReference w:type="default" r:id="rId15"/>
      <w:footerReference w:type="default" r:id="rId16"/>
      <w:headerReference w:type="first" r:id="rId17"/>
      <w:type w:val="continuous"/>
      <w:pgSz w:w="11906" w:h="16838" w:code="9"/>
      <w:pgMar w:top="2629" w:right="1134" w:bottom="1134" w:left="1134" w:header="45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9BDD4" w14:textId="77777777" w:rsidR="0079099D" w:rsidRDefault="0079099D">
      <w:r>
        <w:separator/>
      </w:r>
    </w:p>
  </w:endnote>
  <w:endnote w:type="continuationSeparator" w:id="0">
    <w:p w14:paraId="6C16A933" w14:textId="77777777" w:rsidR="0079099D" w:rsidRDefault="0079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92BB6" w14:textId="77777777" w:rsidR="0079099D" w:rsidRDefault="0079099D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4E2EB524" w14:textId="77777777" w:rsidR="0079099D" w:rsidRDefault="0079099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E0A58" w14:textId="77777777" w:rsidR="000A2534" w:rsidRDefault="000A2534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0C6FA452" w14:textId="77777777" w:rsidR="000A2534" w:rsidRDefault="000A253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D74D8" w14:textId="77777777" w:rsidR="0079099D" w:rsidRDefault="0079099D">
      <w:r>
        <w:separator/>
      </w:r>
    </w:p>
  </w:footnote>
  <w:footnote w:type="continuationSeparator" w:id="0">
    <w:p w14:paraId="092FBF50" w14:textId="77777777" w:rsidR="0079099D" w:rsidRDefault="007909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D9E3C" w14:textId="77777777" w:rsidR="0079099D" w:rsidRDefault="0079099D">
    <w:pPr>
      <w:pStyle w:val="Intestazione"/>
      <w:jc w:val="center"/>
    </w:pPr>
    <w:r>
      <w:rPr>
        <w:noProof/>
      </w:rPr>
      <w:drawing>
        <wp:inline distT="0" distB="0" distL="0" distR="0" wp14:anchorId="70A9E4FF" wp14:editId="40C2F004">
          <wp:extent cx="904875" cy="904875"/>
          <wp:effectExtent l="0" t="0" r="0" b="0"/>
          <wp:docPr id="8" name="Immagin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62C90" w14:textId="77777777" w:rsidR="0079099D" w:rsidRPr="00C621E6" w:rsidRDefault="0079099D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117E9A27" wp14:editId="40EC95B2">
          <wp:extent cx="904875" cy="904875"/>
          <wp:effectExtent l="0" t="0" r="0" b="0"/>
          <wp:docPr id="9" name="Immagin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4F37AB19" wp14:editId="25ABCB54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1" name="Grupp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272E12" w14:textId="77777777" w:rsidR="0079099D" w:rsidRPr="0097212D" w:rsidRDefault="0079099D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20DB85" w14:textId="77777777" w:rsidR="0079099D" w:rsidRPr="00EB035A" w:rsidRDefault="0079099D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4F37AB19" id="Gruppo 1" o:spid="_x0000_s1026" style="position:absolute;left:0;text-align:left;margin-left:278.85pt;margin-top:121.75pt;width:101.1pt;height:10.45pt;z-index:251661312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" stroked="f">
                <v:fill opacity="0"/>
                <v:textbox inset="0,0,0,0">
                  <w:txbxContent>
                    <w:p w14:paraId="11272E12" w14:textId="77777777" w:rsidR="0079099D" w:rsidRPr="0097212D" w:rsidRDefault="0079099D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28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" strokecolor="white" strokeweight="0">
                <v:fill opacity="0"/>
                <v:textbox inset="0,0,0,0">
                  <w:txbxContent>
                    <w:p w14:paraId="6F20DB85" w14:textId="77777777" w:rsidR="0079099D" w:rsidRPr="00EB035A" w:rsidRDefault="0079099D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A521F" w14:textId="77777777" w:rsidR="000A2534" w:rsidRDefault="000A2534">
    <w:pPr>
      <w:pStyle w:val="Intestazione"/>
      <w:jc w:val="center"/>
    </w:pPr>
    <w:r>
      <w:rPr>
        <w:noProof/>
      </w:rPr>
      <w:drawing>
        <wp:inline distT="0" distB="0" distL="0" distR="0" wp14:anchorId="4AA428E9" wp14:editId="16C252DB">
          <wp:extent cx="904875" cy="904875"/>
          <wp:effectExtent l="0" t="0" r="0" b="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9E856" w14:textId="77777777" w:rsidR="000A2534" w:rsidRPr="00C621E6" w:rsidRDefault="000A2534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37F157BA" wp14:editId="40BF4EF1">
          <wp:extent cx="904875" cy="904875"/>
          <wp:effectExtent l="0" t="0" r="0" b="0"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6443B43" wp14:editId="02A2264D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5" name="Grupp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A40ADA" w14:textId="77777777" w:rsidR="000A2534" w:rsidRPr="0097212D" w:rsidRDefault="000A2534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F390C" w14:textId="77777777" w:rsidR="000A2534" w:rsidRPr="00EB035A" w:rsidRDefault="000A2534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06443B43" id="Gruppo 5" o:spid="_x0000_s1029" style="position:absolute;left:0;text-align:left;margin-left:278.85pt;margin-top:121.75pt;width:101.1pt;height:10.45pt;z-index:251659264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" stroked="f">
                <v:fill opacity="0"/>
                <v:textbox inset="0,0,0,0">
                  <w:txbxContent>
                    <w:p w14:paraId="21A40ADA" w14:textId="77777777" w:rsidR="000A2534" w:rsidRPr="0097212D" w:rsidRDefault="000A2534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31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" strokecolor="white" strokeweight="0">
                <v:fill opacity="0"/>
                <v:textbox inset="0,0,0,0">
                  <w:txbxContent>
                    <w:p w14:paraId="33AF390C" w14:textId="77777777" w:rsidR="000A2534" w:rsidRPr="00EB035A" w:rsidRDefault="000A2534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0000004"/>
    <w:multiLevelType w:val="multi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1">
    <w:nsid w:val="021F0B93"/>
    <w:multiLevelType w:val="hybridMultilevel"/>
    <w:tmpl w:val="91C83EBC"/>
    <w:lvl w:ilvl="0" w:tplc="0410000F">
      <w:start w:val="1"/>
      <w:numFmt w:val="decimal"/>
      <w:lvlText w:val="%1."/>
      <w:lvlJc w:val="left"/>
      <w:pPr>
        <w:ind w:left="2136" w:hanging="360"/>
      </w:pPr>
    </w:lvl>
    <w:lvl w:ilvl="1" w:tplc="04100019" w:tentative="1">
      <w:start w:val="1"/>
      <w:numFmt w:val="lowerLetter"/>
      <w:lvlText w:val="%2."/>
      <w:lvlJc w:val="left"/>
      <w:pPr>
        <w:ind w:left="2856" w:hanging="360"/>
      </w:pPr>
    </w:lvl>
    <w:lvl w:ilvl="2" w:tplc="0410001B" w:tentative="1">
      <w:start w:val="1"/>
      <w:numFmt w:val="lowerRoman"/>
      <w:lvlText w:val="%3."/>
      <w:lvlJc w:val="right"/>
      <w:pPr>
        <w:ind w:left="3576" w:hanging="180"/>
      </w:pPr>
    </w:lvl>
    <w:lvl w:ilvl="3" w:tplc="0410000F" w:tentative="1">
      <w:start w:val="1"/>
      <w:numFmt w:val="decimal"/>
      <w:lvlText w:val="%4."/>
      <w:lvlJc w:val="left"/>
      <w:pPr>
        <w:ind w:left="4296" w:hanging="360"/>
      </w:pPr>
    </w:lvl>
    <w:lvl w:ilvl="4" w:tplc="04100019" w:tentative="1">
      <w:start w:val="1"/>
      <w:numFmt w:val="lowerLetter"/>
      <w:lvlText w:val="%5."/>
      <w:lvlJc w:val="left"/>
      <w:pPr>
        <w:ind w:left="5016" w:hanging="360"/>
      </w:pPr>
    </w:lvl>
    <w:lvl w:ilvl="5" w:tplc="0410001B" w:tentative="1">
      <w:start w:val="1"/>
      <w:numFmt w:val="lowerRoman"/>
      <w:lvlText w:val="%6."/>
      <w:lvlJc w:val="right"/>
      <w:pPr>
        <w:ind w:left="5736" w:hanging="180"/>
      </w:pPr>
    </w:lvl>
    <w:lvl w:ilvl="6" w:tplc="0410000F" w:tentative="1">
      <w:start w:val="1"/>
      <w:numFmt w:val="decimal"/>
      <w:lvlText w:val="%7."/>
      <w:lvlJc w:val="left"/>
      <w:pPr>
        <w:ind w:left="6456" w:hanging="360"/>
      </w:pPr>
    </w:lvl>
    <w:lvl w:ilvl="7" w:tplc="04100019" w:tentative="1">
      <w:start w:val="1"/>
      <w:numFmt w:val="lowerLetter"/>
      <w:lvlText w:val="%8."/>
      <w:lvlJc w:val="left"/>
      <w:pPr>
        <w:ind w:left="7176" w:hanging="360"/>
      </w:pPr>
    </w:lvl>
    <w:lvl w:ilvl="8" w:tplc="0410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" w15:restartNumberingAfterBreak="1">
    <w:nsid w:val="06EB23AF"/>
    <w:multiLevelType w:val="hybridMultilevel"/>
    <w:tmpl w:val="89DE85BE"/>
    <w:lvl w:ilvl="0" w:tplc="D29AEBFE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" w15:restartNumberingAfterBreak="1">
    <w:nsid w:val="07092145"/>
    <w:multiLevelType w:val="hybridMultilevel"/>
    <w:tmpl w:val="2EA60076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1">
    <w:nsid w:val="0B3B00C9"/>
    <w:multiLevelType w:val="hybridMultilevel"/>
    <w:tmpl w:val="BA1066A4"/>
    <w:lvl w:ilvl="0" w:tplc="CDCE0066">
      <w:start w:val="1"/>
      <w:numFmt w:val="decimal"/>
      <w:lvlText w:val="%1."/>
      <w:lvlJc w:val="left"/>
      <w:pPr>
        <w:tabs>
          <w:tab w:val="num" w:pos="644"/>
        </w:tabs>
        <w:ind w:left="644" w:hanging="284"/>
      </w:pPr>
      <w:rPr>
        <w:rFonts w:ascii="Garamond" w:hAnsi="Garamond" w:hint="default"/>
        <w:b w:val="0"/>
        <w:i w:val="0"/>
        <w:sz w:val="20"/>
      </w:rPr>
    </w:lvl>
    <w:lvl w:ilvl="1" w:tplc="D29AEBFE">
      <w:start w:val="1"/>
      <w:numFmt w:val="bullet"/>
      <w:lvlText w:val=""/>
      <w:lvlJc w:val="left"/>
      <w:pPr>
        <w:tabs>
          <w:tab w:val="num" w:pos="1477"/>
        </w:tabs>
        <w:ind w:left="1477" w:hanging="397"/>
      </w:pPr>
      <w:rPr>
        <w:rFonts w:ascii="Symbol" w:hAnsi="Symbol" w:hint="default"/>
        <w:b w:val="0"/>
        <w:i w:val="0"/>
        <w:color w:val="auto"/>
        <w:sz w:val="20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1">
    <w:nsid w:val="0BF73779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1">
    <w:nsid w:val="0CAF4C88"/>
    <w:multiLevelType w:val="hybridMultilevel"/>
    <w:tmpl w:val="980C800E"/>
    <w:lvl w:ilvl="0" w:tplc="3D206BD0">
      <w:start w:val="1"/>
      <w:numFmt w:val="lowerLetter"/>
      <w:lvlText w:val="%1."/>
      <w:lvlJc w:val="left"/>
      <w:pPr>
        <w:ind w:left="14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8F82F52">
      <w:start w:val="1"/>
      <w:numFmt w:val="lowerLetter"/>
      <w:lvlText w:val="%2"/>
      <w:lvlJc w:val="left"/>
      <w:pPr>
        <w:ind w:left="21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40155C">
      <w:start w:val="1"/>
      <w:numFmt w:val="lowerRoman"/>
      <w:lvlText w:val="%3"/>
      <w:lvlJc w:val="left"/>
      <w:pPr>
        <w:ind w:left="28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92CC430">
      <w:start w:val="1"/>
      <w:numFmt w:val="decimal"/>
      <w:lvlText w:val="%4"/>
      <w:lvlJc w:val="left"/>
      <w:pPr>
        <w:ind w:left="35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2660AD0">
      <w:start w:val="1"/>
      <w:numFmt w:val="lowerLetter"/>
      <w:lvlText w:val="%5"/>
      <w:lvlJc w:val="left"/>
      <w:pPr>
        <w:ind w:left="430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FE963E">
      <w:start w:val="1"/>
      <w:numFmt w:val="lowerRoman"/>
      <w:lvlText w:val="%6"/>
      <w:lvlJc w:val="left"/>
      <w:pPr>
        <w:ind w:left="502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8081652">
      <w:start w:val="1"/>
      <w:numFmt w:val="decimal"/>
      <w:lvlText w:val="%7"/>
      <w:lvlJc w:val="left"/>
      <w:pPr>
        <w:ind w:left="57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BEB296">
      <w:start w:val="1"/>
      <w:numFmt w:val="lowerLetter"/>
      <w:lvlText w:val="%8"/>
      <w:lvlJc w:val="left"/>
      <w:pPr>
        <w:ind w:left="64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30F324">
      <w:start w:val="1"/>
      <w:numFmt w:val="lowerRoman"/>
      <w:lvlText w:val="%9"/>
      <w:lvlJc w:val="left"/>
      <w:pPr>
        <w:ind w:left="71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1">
    <w:nsid w:val="18CA312C"/>
    <w:multiLevelType w:val="hybridMultilevel"/>
    <w:tmpl w:val="21D07B76"/>
    <w:lvl w:ilvl="0" w:tplc="0410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1">
    <w:nsid w:val="1DB73A5F"/>
    <w:multiLevelType w:val="hybridMultilevel"/>
    <w:tmpl w:val="210E708A"/>
    <w:lvl w:ilvl="0" w:tplc="D29AEBFE">
      <w:start w:val="1"/>
      <w:numFmt w:val="bullet"/>
      <w:lvlText w:val="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1">
    <w:nsid w:val="263B55C0"/>
    <w:multiLevelType w:val="hybridMultilevel"/>
    <w:tmpl w:val="DC0EBC06"/>
    <w:lvl w:ilvl="0" w:tplc="04100019">
      <w:start w:val="1"/>
      <w:numFmt w:val="lowerLetter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860"/>
        </w:tabs>
        <w:ind w:left="86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10" w15:restartNumberingAfterBreak="1">
    <w:nsid w:val="306B24D0"/>
    <w:multiLevelType w:val="multilevel"/>
    <w:tmpl w:val="64D6C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1">
    <w:nsid w:val="31320319"/>
    <w:multiLevelType w:val="hybridMultilevel"/>
    <w:tmpl w:val="F5C8C29E"/>
    <w:lvl w:ilvl="0" w:tplc="B58E887A">
      <w:start w:val="1"/>
      <w:numFmt w:val="bullet"/>
      <w:lvlText w:val="-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E2AC0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414FAE6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968598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E8E4F08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6F26AF4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6489C8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65CEA7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588D3EA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1">
    <w:nsid w:val="320935BA"/>
    <w:multiLevelType w:val="hybridMultilevel"/>
    <w:tmpl w:val="27EA87A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1">
    <w:nsid w:val="342E0F26"/>
    <w:multiLevelType w:val="singleLevel"/>
    <w:tmpl w:val="0410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1">
    <w:nsid w:val="39F70460"/>
    <w:multiLevelType w:val="hybridMultilevel"/>
    <w:tmpl w:val="195EA676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1">
    <w:nsid w:val="3C1A72D2"/>
    <w:multiLevelType w:val="hybridMultilevel"/>
    <w:tmpl w:val="94AAA57E"/>
    <w:lvl w:ilvl="0" w:tplc="98B82FD0">
      <w:start w:val="1"/>
      <w:numFmt w:val="decimal"/>
      <w:lvlText w:val="%1."/>
      <w:lvlJc w:val="left"/>
      <w:pPr>
        <w:ind w:left="700" w:hanging="7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1">
    <w:nsid w:val="3D703982"/>
    <w:multiLevelType w:val="hybridMultilevel"/>
    <w:tmpl w:val="F28EB7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1">
    <w:nsid w:val="3F4C113F"/>
    <w:multiLevelType w:val="hybridMultilevel"/>
    <w:tmpl w:val="B1C6A308"/>
    <w:lvl w:ilvl="0" w:tplc="BD2CE97A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20" w:hanging="360"/>
      </w:pPr>
    </w:lvl>
    <w:lvl w:ilvl="2" w:tplc="0410001B" w:tentative="1">
      <w:start w:val="1"/>
      <w:numFmt w:val="lowerRoman"/>
      <w:lvlText w:val="%3."/>
      <w:lvlJc w:val="right"/>
      <w:pPr>
        <w:ind w:left="2140" w:hanging="180"/>
      </w:pPr>
    </w:lvl>
    <w:lvl w:ilvl="3" w:tplc="0410000F" w:tentative="1">
      <w:start w:val="1"/>
      <w:numFmt w:val="decimal"/>
      <w:lvlText w:val="%4."/>
      <w:lvlJc w:val="left"/>
      <w:pPr>
        <w:ind w:left="2860" w:hanging="360"/>
      </w:pPr>
    </w:lvl>
    <w:lvl w:ilvl="4" w:tplc="04100019" w:tentative="1">
      <w:start w:val="1"/>
      <w:numFmt w:val="lowerLetter"/>
      <w:lvlText w:val="%5."/>
      <w:lvlJc w:val="left"/>
      <w:pPr>
        <w:ind w:left="3580" w:hanging="360"/>
      </w:pPr>
    </w:lvl>
    <w:lvl w:ilvl="5" w:tplc="0410001B" w:tentative="1">
      <w:start w:val="1"/>
      <w:numFmt w:val="lowerRoman"/>
      <w:lvlText w:val="%6."/>
      <w:lvlJc w:val="right"/>
      <w:pPr>
        <w:ind w:left="4300" w:hanging="180"/>
      </w:pPr>
    </w:lvl>
    <w:lvl w:ilvl="6" w:tplc="0410000F" w:tentative="1">
      <w:start w:val="1"/>
      <w:numFmt w:val="decimal"/>
      <w:lvlText w:val="%7."/>
      <w:lvlJc w:val="left"/>
      <w:pPr>
        <w:ind w:left="5020" w:hanging="360"/>
      </w:pPr>
    </w:lvl>
    <w:lvl w:ilvl="7" w:tplc="04100019" w:tentative="1">
      <w:start w:val="1"/>
      <w:numFmt w:val="lowerLetter"/>
      <w:lvlText w:val="%8."/>
      <w:lvlJc w:val="left"/>
      <w:pPr>
        <w:ind w:left="5740" w:hanging="360"/>
      </w:pPr>
    </w:lvl>
    <w:lvl w:ilvl="8" w:tplc="0410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8" w15:restartNumberingAfterBreak="1">
    <w:nsid w:val="3F96100C"/>
    <w:multiLevelType w:val="hybridMultilevel"/>
    <w:tmpl w:val="BC7A1B2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1">
    <w:nsid w:val="42364665"/>
    <w:multiLevelType w:val="hybridMultilevel"/>
    <w:tmpl w:val="6E309C3E"/>
    <w:lvl w:ilvl="0" w:tplc="06A8DF4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1">
    <w:nsid w:val="425C7F47"/>
    <w:multiLevelType w:val="hybridMultilevel"/>
    <w:tmpl w:val="37C4BD96"/>
    <w:lvl w:ilvl="0" w:tplc="1DA24EE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1">
    <w:nsid w:val="42A33758"/>
    <w:multiLevelType w:val="hybridMultilevel"/>
    <w:tmpl w:val="958CC3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1">
    <w:nsid w:val="4B31564D"/>
    <w:multiLevelType w:val="hybridMultilevel"/>
    <w:tmpl w:val="0262B25C"/>
    <w:lvl w:ilvl="0" w:tplc="06100B74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5726752">
      <w:start w:val="1"/>
      <w:numFmt w:val="bullet"/>
      <w:lvlText w:val="o"/>
      <w:lvlJc w:val="left"/>
      <w:pPr>
        <w:ind w:left="1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18436F8">
      <w:start w:val="1"/>
      <w:numFmt w:val="bullet"/>
      <w:lvlText w:val="▪"/>
      <w:lvlJc w:val="left"/>
      <w:pPr>
        <w:ind w:left="1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E65E86">
      <w:start w:val="1"/>
      <w:numFmt w:val="bullet"/>
      <w:lvlText w:val="•"/>
      <w:lvlJc w:val="left"/>
      <w:pPr>
        <w:ind w:left="2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CC8B400">
      <w:start w:val="1"/>
      <w:numFmt w:val="bullet"/>
      <w:lvlText w:val="o"/>
      <w:lvlJc w:val="left"/>
      <w:pPr>
        <w:ind w:left="3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AB2A83A">
      <w:start w:val="1"/>
      <w:numFmt w:val="bullet"/>
      <w:lvlText w:val="▪"/>
      <w:lvlJc w:val="left"/>
      <w:pPr>
        <w:ind w:left="3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70E5ADE">
      <w:start w:val="1"/>
      <w:numFmt w:val="bullet"/>
      <w:lvlText w:val="•"/>
      <w:lvlJc w:val="left"/>
      <w:pPr>
        <w:ind w:left="4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7D4B326">
      <w:start w:val="1"/>
      <w:numFmt w:val="bullet"/>
      <w:lvlText w:val="o"/>
      <w:lvlJc w:val="left"/>
      <w:pPr>
        <w:ind w:left="54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10EA030">
      <w:start w:val="1"/>
      <w:numFmt w:val="bullet"/>
      <w:lvlText w:val="▪"/>
      <w:lvlJc w:val="left"/>
      <w:pPr>
        <w:ind w:left="61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1">
    <w:nsid w:val="4CDC6496"/>
    <w:multiLevelType w:val="singleLevel"/>
    <w:tmpl w:val="0410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1">
    <w:nsid w:val="4FE24D71"/>
    <w:multiLevelType w:val="hybridMultilevel"/>
    <w:tmpl w:val="404E5FE0"/>
    <w:lvl w:ilvl="0" w:tplc="0410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5" w15:restartNumberingAfterBreak="1">
    <w:nsid w:val="51422119"/>
    <w:multiLevelType w:val="hybridMultilevel"/>
    <w:tmpl w:val="B290CD7C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1">
    <w:nsid w:val="54127CC8"/>
    <w:multiLevelType w:val="hybridMultilevel"/>
    <w:tmpl w:val="03ECEED6"/>
    <w:lvl w:ilvl="0" w:tplc="2C948D7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520"/>
        </w:tabs>
        <w:ind w:left="52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1">
    <w:nsid w:val="5B284A8C"/>
    <w:multiLevelType w:val="hybridMultilevel"/>
    <w:tmpl w:val="4D7A9BFE"/>
    <w:lvl w:ilvl="0" w:tplc="ED3E233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1">
    <w:nsid w:val="5BA46202"/>
    <w:multiLevelType w:val="hybridMultilevel"/>
    <w:tmpl w:val="4B682210"/>
    <w:lvl w:ilvl="0" w:tplc="0822570C">
      <w:start w:val="1"/>
      <w:numFmt w:val="bullet"/>
      <w:lvlText w:val=""/>
      <w:lvlJc w:val="left"/>
      <w:pPr>
        <w:ind w:left="5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5BAE954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16CC45A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D4817B6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CA0D788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F20DCE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AC4FB26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8EA72B2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FA1686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1">
    <w:nsid w:val="6967728D"/>
    <w:multiLevelType w:val="hybridMultilevel"/>
    <w:tmpl w:val="972E6C0E"/>
    <w:lvl w:ilvl="0" w:tplc="1F7E7B82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eastAsia="Forte" w:hAnsi="Arial Narrow" w:cs="Forte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1">
    <w:nsid w:val="6DC90568"/>
    <w:multiLevelType w:val="hybridMultilevel"/>
    <w:tmpl w:val="7CC2B23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1">
    <w:nsid w:val="6EA3329F"/>
    <w:multiLevelType w:val="hybridMultilevel"/>
    <w:tmpl w:val="1EC4C7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1">
    <w:nsid w:val="6EC254D5"/>
    <w:multiLevelType w:val="hybridMultilevel"/>
    <w:tmpl w:val="D648334C"/>
    <w:lvl w:ilvl="0" w:tplc="D4DEFAD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4C00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1">
    <w:nsid w:val="723E0E06"/>
    <w:multiLevelType w:val="hybridMultilevel"/>
    <w:tmpl w:val="F87AFF00"/>
    <w:lvl w:ilvl="0" w:tplc="4DCE4A56">
      <w:numFmt w:val="bullet"/>
      <w:lvlText w:val="-"/>
      <w:lvlJc w:val="left"/>
      <w:pPr>
        <w:ind w:left="502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1">
    <w:nsid w:val="748E43F6"/>
    <w:multiLevelType w:val="hybridMultilevel"/>
    <w:tmpl w:val="D76002B6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1">
    <w:nsid w:val="77A241F6"/>
    <w:multiLevelType w:val="hybridMultilevel"/>
    <w:tmpl w:val="8D14D8A6"/>
    <w:lvl w:ilvl="0" w:tplc="1ADCD0F6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9CC7E0">
      <w:start w:val="1"/>
      <w:numFmt w:val="bullet"/>
      <w:lvlText w:val="o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77A1494">
      <w:start w:val="1"/>
      <w:numFmt w:val="bullet"/>
      <w:lvlText w:val="▪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97646B6">
      <w:start w:val="1"/>
      <w:numFmt w:val="bullet"/>
      <w:lvlText w:val="•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044EAD4">
      <w:start w:val="1"/>
      <w:numFmt w:val="bullet"/>
      <w:lvlText w:val="o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122F392">
      <w:start w:val="1"/>
      <w:numFmt w:val="bullet"/>
      <w:lvlText w:val="▪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BAA638">
      <w:start w:val="1"/>
      <w:numFmt w:val="bullet"/>
      <w:lvlText w:val="•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A140442">
      <w:start w:val="1"/>
      <w:numFmt w:val="bullet"/>
      <w:lvlText w:val="o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9C68ADA">
      <w:start w:val="1"/>
      <w:numFmt w:val="bullet"/>
      <w:lvlText w:val="▪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1">
    <w:nsid w:val="7A0B51B1"/>
    <w:multiLevelType w:val="hybridMultilevel"/>
    <w:tmpl w:val="0C94C592"/>
    <w:lvl w:ilvl="0" w:tplc="0410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7" w15:restartNumberingAfterBreak="1">
    <w:nsid w:val="7AB65CA7"/>
    <w:multiLevelType w:val="hybridMultilevel"/>
    <w:tmpl w:val="CE0AE054"/>
    <w:lvl w:ilvl="0" w:tplc="0410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8" w15:restartNumberingAfterBreak="1">
    <w:nsid w:val="7C687A70"/>
    <w:multiLevelType w:val="hybridMultilevel"/>
    <w:tmpl w:val="B8FAFD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0"/>
  </w:num>
  <w:num w:numId="3">
    <w:abstractNumId w:val="18"/>
  </w:num>
  <w:num w:numId="4">
    <w:abstractNumId w:val="0"/>
  </w:num>
  <w:num w:numId="5">
    <w:abstractNumId w:val="29"/>
  </w:num>
  <w:num w:numId="6">
    <w:abstractNumId w:val="5"/>
  </w:num>
  <w:num w:numId="7">
    <w:abstractNumId w:val="13"/>
  </w:num>
  <w:num w:numId="8">
    <w:abstractNumId w:val="23"/>
  </w:num>
  <w:num w:numId="9">
    <w:abstractNumId w:val="27"/>
  </w:num>
  <w:num w:numId="10">
    <w:abstractNumId w:val="38"/>
  </w:num>
  <w:num w:numId="11">
    <w:abstractNumId w:val="25"/>
  </w:num>
  <w:num w:numId="12">
    <w:abstractNumId w:val="8"/>
  </w:num>
  <w:num w:numId="13">
    <w:abstractNumId w:val="2"/>
  </w:num>
  <w:num w:numId="14">
    <w:abstractNumId w:val="32"/>
  </w:num>
  <w:num w:numId="15">
    <w:abstractNumId w:val="4"/>
  </w:num>
  <w:num w:numId="16">
    <w:abstractNumId w:val="36"/>
  </w:num>
  <w:num w:numId="17">
    <w:abstractNumId w:val="14"/>
  </w:num>
  <w:num w:numId="18">
    <w:abstractNumId w:val="33"/>
  </w:num>
  <w:num w:numId="19">
    <w:abstractNumId w:val="37"/>
  </w:num>
  <w:num w:numId="20">
    <w:abstractNumId w:val="21"/>
  </w:num>
  <w:num w:numId="21">
    <w:abstractNumId w:val="10"/>
  </w:num>
  <w:num w:numId="22">
    <w:abstractNumId w:val="31"/>
  </w:num>
  <w:num w:numId="23">
    <w:abstractNumId w:val="3"/>
  </w:num>
  <w:num w:numId="24">
    <w:abstractNumId w:val="33"/>
  </w:num>
  <w:num w:numId="25">
    <w:abstractNumId w:val="19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15"/>
  </w:num>
  <w:num w:numId="29">
    <w:abstractNumId w:val="30"/>
  </w:num>
  <w:num w:numId="30">
    <w:abstractNumId w:val="26"/>
  </w:num>
  <w:num w:numId="31">
    <w:abstractNumId w:val="9"/>
  </w:num>
  <w:num w:numId="32">
    <w:abstractNumId w:val="6"/>
  </w:num>
  <w:num w:numId="33">
    <w:abstractNumId w:val="11"/>
  </w:num>
  <w:num w:numId="34">
    <w:abstractNumId w:val="28"/>
  </w:num>
  <w:num w:numId="35">
    <w:abstractNumId w:val="22"/>
  </w:num>
  <w:num w:numId="36">
    <w:abstractNumId w:val="35"/>
  </w:num>
  <w:num w:numId="37">
    <w:abstractNumId w:val="1"/>
  </w:num>
  <w:num w:numId="38">
    <w:abstractNumId w:val="34"/>
  </w:num>
  <w:num w:numId="39">
    <w:abstractNumId w:val="1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MjE1MzO3MDM1tDBQ0lEKTi0uzszPAykwMqwFACicYjstAAAA"/>
  </w:docVars>
  <w:rsids>
    <w:rsidRoot w:val="00FE222E"/>
    <w:rsid w:val="00003E13"/>
    <w:rsid w:val="0000532E"/>
    <w:rsid w:val="00006453"/>
    <w:rsid w:val="00006B55"/>
    <w:rsid w:val="000071F6"/>
    <w:rsid w:val="00007693"/>
    <w:rsid w:val="0001030B"/>
    <w:rsid w:val="00016E5C"/>
    <w:rsid w:val="000219FC"/>
    <w:rsid w:val="000248CE"/>
    <w:rsid w:val="0003068C"/>
    <w:rsid w:val="00030FCE"/>
    <w:rsid w:val="00031BE3"/>
    <w:rsid w:val="0003497C"/>
    <w:rsid w:val="00047A1A"/>
    <w:rsid w:val="000519DE"/>
    <w:rsid w:val="000543BE"/>
    <w:rsid w:val="0005546F"/>
    <w:rsid w:val="00065B30"/>
    <w:rsid w:val="00067070"/>
    <w:rsid w:val="00072709"/>
    <w:rsid w:val="00073DAD"/>
    <w:rsid w:val="00075CE5"/>
    <w:rsid w:val="0007641C"/>
    <w:rsid w:val="000764CD"/>
    <w:rsid w:val="000916BA"/>
    <w:rsid w:val="00093011"/>
    <w:rsid w:val="000946A8"/>
    <w:rsid w:val="000A2534"/>
    <w:rsid w:val="000A4E4B"/>
    <w:rsid w:val="000B2FA8"/>
    <w:rsid w:val="000B7976"/>
    <w:rsid w:val="000B7D00"/>
    <w:rsid w:val="000C0071"/>
    <w:rsid w:val="000C1EF8"/>
    <w:rsid w:val="000C5ACD"/>
    <w:rsid w:val="000C78F4"/>
    <w:rsid w:val="000D0D6F"/>
    <w:rsid w:val="000E0259"/>
    <w:rsid w:val="000E39A3"/>
    <w:rsid w:val="000E517A"/>
    <w:rsid w:val="000E53A2"/>
    <w:rsid w:val="000E6053"/>
    <w:rsid w:val="000F2643"/>
    <w:rsid w:val="000F4D44"/>
    <w:rsid w:val="001070E3"/>
    <w:rsid w:val="001128FC"/>
    <w:rsid w:val="001133C6"/>
    <w:rsid w:val="00115C18"/>
    <w:rsid w:val="0011635A"/>
    <w:rsid w:val="001165E5"/>
    <w:rsid w:val="00117D51"/>
    <w:rsid w:val="001249C0"/>
    <w:rsid w:val="001259AB"/>
    <w:rsid w:val="00131316"/>
    <w:rsid w:val="0013529D"/>
    <w:rsid w:val="00135AC5"/>
    <w:rsid w:val="00136606"/>
    <w:rsid w:val="00137197"/>
    <w:rsid w:val="00144FDB"/>
    <w:rsid w:val="00145E33"/>
    <w:rsid w:val="001528DA"/>
    <w:rsid w:val="00153FAD"/>
    <w:rsid w:val="00155EEA"/>
    <w:rsid w:val="00155FBD"/>
    <w:rsid w:val="0015671B"/>
    <w:rsid w:val="00160566"/>
    <w:rsid w:val="00162301"/>
    <w:rsid w:val="0016231F"/>
    <w:rsid w:val="00163599"/>
    <w:rsid w:val="0016428D"/>
    <w:rsid w:val="00164839"/>
    <w:rsid w:val="001652E0"/>
    <w:rsid w:val="00173ADB"/>
    <w:rsid w:val="0018054B"/>
    <w:rsid w:val="00183874"/>
    <w:rsid w:val="00184324"/>
    <w:rsid w:val="0018741B"/>
    <w:rsid w:val="00194182"/>
    <w:rsid w:val="001945B5"/>
    <w:rsid w:val="00194A03"/>
    <w:rsid w:val="00197D6D"/>
    <w:rsid w:val="001A0BF6"/>
    <w:rsid w:val="001A6154"/>
    <w:rsid w:val="001A6399"/>
    <w:rsid w:val="001C5775"/>
    <w:rsid w:val="001D3BB9"/>
    <w:rsid w:val="001D6DE9"/>
    <w:rsid w:val="001E2594"/>
    <w:rsid w:val="001E6158"/>
    <w:rsid w:val="001F0704"/>
    <w:rsid w:val="001F1CA6"/>
    <w:rsid w:val="001F3C4C"/>
    <w:rsid w:val="001F453B"/>
    <w:rsid w:val="001F6196"/>
    <w:rsid w:val="001F62BB"/>
    <w:rsid w:val="001F79B7"/>
    <w:rsid w:val="00200BC7"/>
    <w:rsid w:val="00200DF4"/>
    <w:rsid w:val="00204428"/>
    <w:rsid w:val="00205DD5"/>
    <w:rsid w:val="00207979"/>
    <w:rsid w:val="00216441"/>
    <w:rsid w:val="00216F8B"/>
    <w:rsid w:val="002171BE"/>
    <w:rsid w:val="0022360B"/>
    <w:rsid w:val="002241E3"/>
    <w:rsid w:val="00224FB2"/>
    <w:rsid w:val="00225FB5"/>
    <w:rsid w:val="00233AEF"/>
    <w:rsid w:val="0023696D"/>
    <w:rsid w:val="00236A55"/>
    <w:rsid w:val="00236E3A"/>
    <w:rsid w:val="00253456"/>
    <w:rsid w:val="002567DF"/>
    <w:rsid w:val="00256B7C"/>
    <w:rsid w:val="00260EFA"/>
    <w:rsid w:val="0026209D"/>
    <w:rsid w:val="00263BEF"/>
    <w:rsid w:val="00265C69"/>
    <w:rsid w:val="00270984"/>
    <w:rsid w:val="00272438"/>
    <w:rsid w:val="00272B45"/>
    <w:rsid w:val="00277418"/>
    <w:rsid w:val="002779D5"/>
    <w:rsid w:val="00277A1B"/>
    <w:rsid w:val="00282A62"/>
    <w:rsid w:val="00283E4D"/>
    <w:rsid w:val="00286846"/>
    <w:rsid w:val="002942EE"/>
    <w:rsid w:val="002A064E"/>
    <w:rsid w:val="002A49F5"/>
    <w:rsid w:val="002A5DA4"/>
    <w:rsid w:val="002A6B8E"/>
    <w:rsid w:val="002B3E5E"/>
    <w:rsid w:val="002B676A"/>
    <w:rsid w:val="002C0F8A"/>
    <w:rsid w:val="002C272A"/>
    <w:rsid w:val="002C5B2F"/>
    <w:rsid w:val="002D047B"/>
    <w:rsid w:val="002D1BEA"/>
    <w:rsid w:val="002D6F84"/>
    <w:rsid w:val="002E0544"/>
    <w:rsid w:val="002E0580"/>
    <w:rsid w:val="002E09DD"/>
    <w:rsid w:val="002E1F60"/>
    <w:rsid w:val="002E47E9"/>
    <w:rsid w:val="002E5C63"/>
    <w:rsid w:val="002E7189"/>
    <w:rsid w:val="002F5A37"/>
    <w:rsid w:val="003056EE"/>
    <w:rsid w:val="003061E9"/>
    <w:rsid w:val="00310C6C"/>
    <w:rsid w:val="00310FFE"/>
    <w:rsid w:val="003114BB"/>
    <w:rsid w:val="00313278"/>
    <w:rsid w:val="003203FF"/>
    <w:rsid w:val="00321788"/>
    <w:rsid w:val="0032447A"/>
    <w:rsid w:val="00324E7F"/>
    <w:rsid w:val="00325AFB"/>
    <w:rsid w:val="00326AF8"/>
    <w:rsid w:val="00327986"/>
    <w:rsid w:val="00331A13"/>
    <w:rsid w:val="00333AF7"/>
    <w:rsid w:val="0033729A"/>
    <w:rsid w:val="00340543"/>
    <w:rsid w:val="00346EAD"/>
    <w:rsid w:val="003477FB"/>
    <w:rsid w:val="0036618F"/>
    <w:rsid w:val="0036637A"/>
    <w:rsid w:val="00371BF9"/>
    <w:rsid w:val="00374118"/>
    <w:rsid w:val="00377AE6"/>
    <w:rsid w:val="003820C9"/>
    <w:rsid w:val="00383850"/>
    <w:rsid w:val="00384E26"/>
    <w:rsid w:val="00386519"/>
    <w:rsid w:val="00387A94"/>
    <w:rsid w:val="00391608"/>
    <w:rsid w:val="003954EF"/>
    <w:rsid w:val="003A588F"/>
    <w:rsid w:val="003A7CED"/>
    <w:rsid w:val="003B018F"/>
    <w:rsid w:val="003B0DD2"/>
    <w:rsid w:val="003B1D20"/>
    <w:rsid w:val="003B2820"/>
    <w:rsid w:val="003B2B3C"/>
    <w:rsid w:val="003B3130"/>
    <w:rsid w:val="003C5AAC"/>
    <w:rsid w:val="003C5DBF"/>
    <w:rsid w:val="003C65CF"/>
    <w:rsid w:val="003C7BDD"/>
    <w:rsid w:val="003D3974"/>
    <w:rsid w:val="003E05AE"/>
    <w:rsid w:val="003E1FAB"/>
    <w:rsid w:val="003E1FDB"/>
    <w:rsid w:val="003E290E"/>
    <w:rsid w:val="003E78B9"/>
    <w:rsid w:val="003F522C"/>
    <w:rsid w:val="003F7DD2"/>
    <w:rsid w:val="00414665"/>
    <w:rsid w:val="00414C7C"/>
    <w:rsid w:val="00420922"/>
    <w:rsid w:val="0042188B"/>
    <w:rsid w:val="00423D60"/>
    <w:rsid w:val="00423FEB"/>
    <w:rsid w:val="00426A21"/>
    <w:rsid w:val="004332F8"/>
    <w:rsid w:val="00434536"/>
    <w:rsid w:val="00436E16"/>
    <w:rsid w:val="004402AE"/>
    <w:rsid w:val="00440A62"/>
    <w:rsid w:val="004410E6"/>
    <w:rsid w:val="0044294A"/>
    <w:rsid w:val="004437A8"/>
    <w:rsid w:val="00443E24"/>
    <w:rsid w:val="00450745"/>
    <w:rsid w:val="00450770"/>
    <w:rsid w:val="00450CF8"/>
    <w:rsid w:val="0045176D"/>
    <w:rsid w:val="00451871"/>
    <w:rsid w:val="00451976"/>
    <w:rsid w:val="004553CA"/>
    <w:rsid w:val="00455985"/>
    <w:rsid w:val="004713FF"/>
    <w:rsid w:val="00473727"/>
    <w:rsid w:val="0047757A"/>
    <w:rsid w:val="0048201C"/>
    <w:rsid w:val="00482BD8"/>
    <w:rsid w:val="00486096"/>
    <w:rsid w:val="0048776C"/>
    <w:rsid w:val="00490012"/>
    <w:rsid w:val="00490A86"/>
    <w:rsid w:val="00490C40"/>
    <w:rsid w:val="00491BBF"/>
    <w:rsid w:val="004923B7"/>
    <w:rsid w:val="00493988"/>
    <w:rsid w:val="00496070"/>
    <w:rsid w:val="004A0036"/>
    <w:rsid w:val="004A0A57"/>
    <w:rsid w:val="004A27C5"/>
    <w:rsid w:val="004A3AEE"/>
    <w:rsid w:val="004A658B"/>
    <w:rsid w:val="004A703A"/>
    <w:rsid w:val="004B2CD6"/>
    <w:rsid w:val="004B3E98"/>
    <w:rsid w:val="004C742D"/>
    <w:rsid w:val="004D341D"/>
    <w:rsid w:val="004D4084"/>
    <w:rsid w:val="004E5ACB"/>
    <w:rsid w:val="004F6E52"/>
    <w:rsid w:val="004F7D25"/>
    <w:rsid w:val="00500202"/>
    <w:rsid w:val="00500661"/>
    <w:rsid w:val="00501B84"/>
    <w:rsid w:val="0050447F"/>
    <w:rsid w:val="00506E21"/>
    <w:rsid w:val="00507E3F"/>
    <w:rsid w:val="005169CB"/>
    <w:rsid w:val="005173F5"/>
    <w:rsid w:val="00517797"/>
    <w:rsid w:val="00521403"/>
    <w:rsid w:val="00521943"/>
    <w:rsid w:val="00521F79"/>
    <w:rsid w:val="00526FC9"/>
    <w:rsid w:val="00536424"/>
    <w:rsid w:val="0053772A"/>
    <w:rsid w:val="005400E9"/>
    <w:rsid w:val="0054183F"/>
    <w:rsid w:val="0054345B"/>
    <w:rsid w:val="0055031D"/>
    <w:rsid w:val="00556F10"/>
    <w:rsid w:val="005613E0"/>
    <w:rsid w:val="005621DA"/>
    <w:rsid w:val="00570577"/>
    <w:rsid w:val="00570C40"/>
    <w:rsid w:val="0057417E"/>
    <w:rsid w:val="0057756E"/>
    <w:rsid w:val="00577785"/>
    <w:rsid w:val="005777AB"/>
    <w:rsid w:val="0058117F"/>
    <w:rsid w:val="00581424"/>
    <w:rsid w:val="00581D76"/>
    <w:rsid w:val="005935C3"/>
    <w:rsid w:val="0059783E"/>
    <w:rsid w:val="005A33AD"/>
    <w:rsid w:val="005A6305"/>
    <w:rsid w:val="005B1D84"/>
    <w:rsid w:val="005B3D08"/>
    <w:rsid w:val="005B4929"/>
    <w:rsid w:val="005B6B6B"/>
    <w:rsid w:val="005B76EB"/>
    <w:rsid w:val="005C0C74"/>
    <w:rsid w:val="005D5EF4"/>
    <w:rsid w:val="005E067D"/>
    <w:rsid w:val="005E43D8"/>
    <w:rsid w:val="005E6B82"/>
    <w:rsid w:val="005E71C4"/>
    <w:rsid w:val="005F1D32"/>
    <w:rsid w:val="005F35AD"/>
    <w:rsid w:val="005F51DE"/>
    <w:rsid w:val="005F58D9"/>
    <w:rsid w:val="005F5D17"/>
    <w:rsid w:val="005F79DF"/>
    <w:rsid w:val="00603AA6"/>
    <w:rsid w:val="0060434C"/>
    <w:rsid w:val="00610263"/>
    <w:rsid w:val="00615DB2"/>
    <w:rsid w:val="00617F46"/>
    <w:rsid w:val="006200D5"/>
    <w:rsid w:val="0062631D"/>
    <w:rsid w:val="00627CB4"/>
    <w:rsid w:val="00636D3A"/>
    <w:rsid w:val="00637EC4"/>
    <w:rsid w:val="0064380B"/>
    <w:rsid w:val="00643CE1"/>
    <w:rsid w:val="00643DCF"/>
    <w:rsid w:val="00651989"/>
    <w:rsid w:val="00651ABF"/>
    <w:rsid w:val="00651D74"/>
    <w:rsid w:val="0065766E"/>
    <w:rsid w:val="00660A29"/>
    <w:rsid w:val="0066542C"/>
    <w:rsid w:val="00665B25"/>
    <w:rsid w:val="00665EAC"/>
    <w:rsid w:val="006666C5"/>
    <w:rsid w:val="006779C1"/>
    <w:rsid w:val="00680020"/>
    <w:rsid w:val="00680449"/>
    <w:rsid w:val="00681C29"/>
    <w:rsid w:val="006822C6"/>
    <w:rsid w:val="006827C7"/>
    <w:rsid w:val="00682FEF"/>
    <w:rsid w:val="006838D5"/>
    <w:rsid w:val="00686A4A"/>
    <w:rsid w:val="006918A9"/>
    <w:rsid w:val="006936F9"/>
    <w:rsid w:val="006957F7"/>
    <w:rsid w:val="00697664"/>
    <w:rsid w:val="006A2E76"/>
    <w:rsid w:val="006A458B"/>
    <w:rsid w:val="006A6278"/>
    <w:rsid w:val="006A654B"/>
    <w:rsid w:val="006B24E5"/>
    <w:rsid w:val="006C1CA4"/>
    <w:rsid w:val="006C27EF"/>
    <w:rsid w:val="006C505B"/>
    <w:rsid w:val="006C6BF8"/>
    <w:rsid w:val="006D4755"/>
    <w:rsid w:val="006D5778"/>
    <w:rsid w:val="006E0295"/>
    <w:rsid w:val="006E2432"/>
    <w:rsid w:val="006E3A17"/>
    <w:rsid w:val="006E3B95"/>
    <w:rsid w:val="006E5A13"/>
    <w:rsid w:val="006E61F5"/>
    <w:rsid w:val="006F2A2F"/>
    <w:rsid w:val="006F316D"/>
    <w:rsid w:val="006F5D13"/>
    <w:rsid w:val="0070017A"/>
    <w:rsid w:val="00707954"/>
    <w:rsid w:val="00711AB7"/>
    <w:rsid w:val="00713220"/>
    <w:rsid w:val="007135F1"/>
    <w:rsid w:val="00726123"/>
    <w:rsid w:val="007264AB"/>
    <w:rsid w:val="00730CFB"/>
    <w:rsid w:val="007361B4"/>
    <w:rsid w:val="0073631E"/>
    <w:rsid w:val="00740318"/>
    <w:rsid w:val="007443FA"/>
    <w:rsid w:val="00744648"/>
    <w:rsid w:val="00747CC0"/>
    <w:rsid w:val="00751CAC"/>
    <w:rsid w:val="0075217E"/>
    <w:rsid w:val="00754E0A"/>
    <w:rsid w:val="00761F9E"/>
    <w:rsid w:val="00764196"/>
    <w:rsid w:val="00767D31"/>
    <w:rsid w:val="00771E12"/>
    <w:rsid w:val="007800D0"/>
    <w:rsid w:val="00784CEC"/>
    <w:rsid w:val="0079099D"/>
    <w:rsid w:val="00793240"/>
    <w:rsid w:val="0079463A"/>
    <w:rsid w:val="007A1465"/>
    <w:rsid w:val="007A3F24"/>
    <w:rsid w:val="007A44C3"/>
    <w:rsid w:val="007A7159"/>
    <w:rsid w:val="007A7195"/>
    <w:rsid w:val="007A730E"/>
    <w:rsid w:val="007A7B38"/>
    <w:rsid w:val="007B0B74"/>
    <w:rsid w:val="007B15BD"/>
    <w:rsid w:val="007B41AD"/>
    <w:rsid w:val="007B4383"/>
    <w:rsid w:val="007B45E1"/>
    <w:rsid w:val="007B59C3"/>
    <w:rsid w:val="007C1889"/>
    <w:rsid w:val="007C70E2"/>
    <w:rsid w:val="007D1BD3"/>
    <w:rsid w:val="007D57AF"/>
    <w:rsid w:val="007D5D33"/>
    <w:rsid w:val="007D6694"/>
    <w:rsid w:val="007D68E1"/>
    <w:rsid w:val="007D75A8"/>
    <w:rsid w:val="007F3AE7"/>
    <w:rsid w:val="007F40BA"/>
    <w:rsid w:val="007F5508"/>
    <w:rsid w:val="007F736F"/>
    <w:rsid w:val="008007BF"/>
    <w:rsid w:val="00800C74"/>
    <w:rsid w:val="00801256"/>
    <w:rsid w:val="00803293"/>
    <w:rsid w:val="0082436E"/>
    <w:rsid w:val="00827E05"/>
    <w:rsid w:val="0083100B"/>
    <w:rsid w:val="00831E0D"/>
    <w:rsid w:val="00832A5F"/>
    <w:rsid w:val="00833DD5"/>
    <w:rsid w:val="008343D6"/>
    <w:rsid w:val="00834BEA"/>
    <w:rsid w:val="008361D8"/>
    <w:rsid w:val="0083688C"/>
    <w:rsid w:val="00837432"/>
    <w:rsid w:val="00845812"/>
    <w:rsid w:val="0085453F"/>
    <w:rsid w:val="00856DD0"/>
    <w:rsid w:val="00864394"/>
    <w:rsid w:val="0087022B"/>
    <w:rsid w:val="0087085F"/>
    <w:rsid w:val="00874D4E"/>
    <w:rsid w:val="00881732"/>
    <w:rsid w:val="00892250"/>
    <w:rsid w:val="00895783"/>
    <w:rsid w:val="00895BFC"/>
    <w:rsid w:val="00897663"/>
    <w:rsid w:val="008A0B81"/>
    <w:rsid w:val="008A12AF"/>
    <w:rsid w:val="008B38FF"/>
    <w:rsid w:val="008B667C"/>
    <w:rsid w:val="008C0FB2"/>
    <w:rsid w:val="008C19F3"/>
    <w:rsid w:val="008C23C7"/>
    <w:rsid w:val="008D4E8E"/>
    <w:rsid w:val="008E37AA"/>
    <w:rsid w:val="008E4CCD"/>
    <w:rsid w:val="008F0B7E"/>
    <w:rsid w:val="008F185E"/>
    <w:rsid w:val="008F353C"/>
    <w:rsid w:val="008F55F8"/>
    <w:rsid w:val="008F5920"/>
    <w:rsid w:val="008F6E3A"/>
    <w:rsid w:val="008F7926"/>
    <w:rsid w:val="0090234B"/>
    <w:rsid w:val="009024E6"/>
    <w:rsid w:val="00902555"/>
    <w:rsid w:val="009029C6"/>
    <w:rsid w:val="009066DC"/>
    <w:rsid w:val="00910782"/>
    <w:rsid w:val="0091234C"/>
    <w:rsid w:val="00913652"/>
    <w:rsid w:val="009152F9"/>
    <w:rsid w:val="00915C49"/>
    <w:rsid w:val="00916883"/>
    <w:rsid w:val="00924A79"/>
    <w:rsid w:val="00926FD9"/>
    <w:rsid w:val="009272B9"/>
    <w:rsid w:val="009371D5"/>
    <w:rsid w:val="009400D0"/>
    <w:rsid w:val="00940C6C"/>
    <w:rsid w:val="009453F9"/>
    <w:rsid w:val="00956E6B"/>
    <w:rsid w:val="00960860"/>
    <w:rsid w:val="0097212D"/>
    <w:rsid w:val="00976FD6"/>
    <w:rsid w:val="00977F2F"/>
    <w:rsid w:val="0098028D"/>
    <w:rsid w:val="009811F5"/>
    <w:rsid w:val="00982C90"/>
    <w:rsid w:val="00984C36"/>
    <w:rsid w:val="0098636B"/>
    <w:rsid w:val="00990D4E"/>
    <w:rsid w:val="009A31B4"/>
    <w:rsid w:val="009B10EE"/>
    <w:rsid w:val="009B3459"/>
    <w:rsid w:val="009B6276"/>
    <w:rsid w:val="009B6A0A"/>
    <w:rsid w:val="009C3500"/>
    <w:rsid w:val="009C5ABE"/>
    <w:rsid w:val="009C70B4"/>
    <w:rsid w:val="009C7772"/>
    <w:rsid w:val="009D2580"/>
    <w:rsid w:val="009E2556"/>
    <w:rsid w:val="009E7958"/>
    <w:rsid w:val="009F2879"/>
    <w:rsid w:val="009F2DCB"/>
    <w:rsid w:val="009F6058"/>
    <w:rsid w:val="009F6375"/>
    <w:rsid w:val="009F6E96"/>
    <w:rsid w:val="009F75FD"/>
    <w:rsid w:val="00A056D6"/>
    <w:rsid w:val="00A1362A"/>
    <w:rsid w:val="00A14744"/>
    <w:rsid w:val="00A1714C"/>
    <w:rsid w:val="00A22A55"/>
    <w:rsid w:val="00A2411A"/>
    <w:rsid w:val="00A26589"/>
    <w:rsid w:val="00A30384"/>
    <w:rsid w:val="00A336E7"/>
    <w:rsid w:val="00A346EE"/>
    <w:rsid w:val="00A35865"/>
    <w:rsid w:val="00A402BE"/>
    <w:rsid w:val="00A4465A"/>
    <w:rsid w:val="00A4491F"/>
    <w:rsid w:val="00A46C3A"/>
    <w:rsid w:val="00A471F2"/>
    <w:rsid w:val="00A51E7F"/>
    <w:rsid w:val="00A53684"/>
    <w:rsid w:val="00A544B1"/>
    <w:rsid w:val="00A5675D"/>
    <w:rsid w:val="00A57C68"/>
    <w:rsid w:val="00A6151B"/>
    <w:rsid w:val="00A62835"/>
    <w:rsid w:val="00A7588C"/>
    <w:rsid w:val="00A80F68"/>
    <w:rsid w:val="00A81A0A"/>
    <w:rsid w:val="00A8732B"/>
    <w:rsid w:val="00A914AF"/>
    <w:rsid w:val="00A92BA9"/>
    <w:rsid w:val="00A96605"/>
    <w:rsid w:val="00A96DBF"/>
    <w:rsid w:val="00AA102D"/>
    <w:rsid w:val="00AA2E53"/>
    <w:rsid w:val="00AA2FAF"/>
    <w:rsid w:val="00AA65DC"/>
    <w:rsid w:val="00AA66ED"/>
    <w:rsid w:val="00AB3086"/>
    <w:rsid w:val="00AB6057"/>
    <w:rsid w:val="00AB67AF"/>
    <w:rsid w:val="00AB6CC2"/>
    <w:rsid w:val="00AC214E"/>
    <w:rsid w:val="00AC2F35"/>
    <w:rsid w:val="00AC3E7E"/>
    <w:rsid w:val="00AC4C2B"/>
    <w:rsid w:val="00AC6166"/>
    <w:rsid w:val="00AD18A0"/>
    <w:rsid w:val="00AE3F47"/>
    <w:rsid w:val="00AE440F"/>
    <w:rsid w:val="00AE5116"/>
    <w:rsid w:val="00AF41F9"/>
    <w:rsid w:val="00AF5043"/>
    <w:rsid w:val="00AF5810"/>
    <w:rsid w:val="00AF594D"/>
    <w:rsid w:val="00B01B47"/>
    <w:rsid w:val="00B0354F"/>
    <w:rsid w:val="00B05291"/>
    <w:rsid w:val="00B11A1F"/>
    <w:rsid w:val="00B13052"/>
    <w:rsid w:val="00B17B61"/>
    <w:rsid w:val="00B226E7"/>
    <w:rsid w:val="00B25CDF"/>
    <w:rsid w:val="00B279CB"/>
    <w:rsid w:val="00B34046"/>
    <w:rsid w:val="00B34355"/>
    <w:rsid w:val="00B40E5F"/>
    <w:rsid w:val="00B41128"/>
    <w:rsid w:val="00B44138"/>
    <w:rsid w:val="00B55847"/>
    <w:rsid w:val="00B558F3"/>
    <w:rsid w:val="00B56A31"/>
    <w:rsid w:val="00B65BC0"/>
    <w:rsid w:val="00B66D3F"/>
    <w:rsid w:val="00B7193C"/>
    <w:rsid w:val="00B72A00"/>
    <w:rsid w:val="00B740FB"/>
    <w:rsid w:val="00B74426"/>
    <w:rsid w:val="00B7527A"/>
    <w:rsid w:val="00B7660E"/>
    <w:rsid w:val="00B82B1C"/>
    <w:rsid w:val="00B84D8B"/>
    <w:rsid w:val="00B87C35"/>
    <w:rsid w:val="00B94B69"/>
    <w:rsid w:val="00B95A66"/>
    <w:rsid w:val="00BA2002"/>
    <w:rsid w:val="00BA523F"/>
    <w:rsid w:val="00BA64B4"/>
    <w:rsid w:val="00BA7FE0"/>
    <w:rsid w:val="00BB46E3"/>
    <w:rsid w:val="00BB56C6"/>
    <w:rsid w:val="00BC2277"/>
    <w:rsid w:val="00BD5B0F"/>
    <w:rsid w:val="00BD5C80"/>
    <w:rsid w:val="00BD7432"/>
    <w:rsid w:val="00BE0890"/>
    <w:rsid w:val="00BE08DE"/>
    <w:rsid w:val="00BE32BC"/>
    <w:rsid w:val="00BE38FB"/>
    <w:rsid w:val="00BE48B1"/>
    <w:rsid w:val="00BE5882"/>
    <w:rsid w:val="00BF0505"/>
    <w:rsid w:val="00BF1C3C"/>
    <w:rsid w:val="00BF2752"/>
    <w:rsid w:val="00BF40B8"/>
    <w:rsid w:val="00BF503C"/>
    <w:rsid w:val="00C031EF"/>
    <w:rsid w:val="00C0327A"/>
    <w:rsid w:val="00C06957"/>
    <w:rsid w:val="00C11D51"/>
    <w:rsid w:val="00C1765A"/>
    <w:rsid w:val="00C22C8F"/>
    <w:rsid w:val="00C23C9F"/>
    <w:rsid w:val="00C30431"/>
    <w:rsid w:val="00C34FB9"/>
    <w:rsid w:val="00C437C7"/>
    <w:rsid w:val="00C463E9"/>
    <w:rsid w:val="00C50A03"/>
    <w:rsid w:val="00C52BCD"/>
    <w:rsid w:val="00C569F6"/>
    <w:rsid w:val="00C57B50"/>
    <w:rsid w:val="00C621E6"/>
    <w:rsid w:val="00C62861"/>
    <w:rsid w:val="00C64F80"/>
    <w:rsid w:val="00C65EAE"/>
    <w:rsid w:val="00C6649E"/>
    <w:rsid w:val="00C67CD0"/>
    <w:rsid w:val="00C761A5"/>
    <w:rsid w:val="00C769C3"/>
    <w:rsid w:val="00C801C2"/>
    <w:rsid w:val="00C84FAC"/>
    <w:rsid w:val="00C87D20"/>
    <w:rsid w:val="00C9171A"/>
    <w:rsid w:val="00C9327C"/>
    <w:rsid w:val="00CB487B"/>
    <w:rsid w:val="00CB5B39"/>
    <w:rsid w:val="00CB77ED"/>
    <w:rsid w:val="00CC1F68"/>
    <w:rsid w:val="00CC4F69"/>
    <w:rsid w:val="00CD1E15"/>
    <w:rsid w:val="00CD2AD1"/>
    <w:rsid w:val="00CD54A4"/>
    <w:rsid w:val="00CD7A3B"/>
    <w:rsid w:val="00CE3F8C"/>
    <w:rsid w:val="00CE7D9D"/>
    <w:rsid w:val="00CF2DA3"/>
    <w:rsid w:val="00CF3403"/>
    <w:rsid w:val="00CF4A73"/>
    <w:rsid w:val="00CF74AB"/>
    <w:rsid w:val="00D02740"/>
    <w:rsid w:val="00D03086"/>
    <w:rsid w:val="00D105C2"/>
    <w:rsid w:val="00D13094"/>
    <w:rsid w:val="00D130FC"/>
    <w:rsid w:val="00D13827"/>
    <w:rsid w:val="00D169D7"/>
    <w:rsid w:val="00D17D38"/>
    <w:rsid w:val="00D241C6"/>
    <w:rsid w:val="00D243D2"/>
    <w:rsid w:val="00D246C9"/>
    <w:rsid w:val="00D257D2"/>
    <w:rsid w:val="00D2593E"/>
    <w:rsid w:val="00D36212"/>
    <w:rsid w:val="00D3752A"/>
    <w:rsid w:val="00D41119"/>
    <w:rsid w:val="00D41E29"/>
    <w:rsid w:val="00D44C6A"/>
    <w:rsid w:val="00D509F4"/>
    <w:rsid w:val="00D526E2"/>
    <w:rsid w:val="00D54DED"/>
    <w:rsid w:val="00D624BA"/>
    <w:rsid w:val="00D67E9F"/>
    <w:rsid w:val="00D7152D"/>
    <w:rsid w:val="00D71CEE"/>
    <w:rsid w:val="00D72EB0"/>
    <w:rsid w:val="00D74538"/>
    <w:rsid w:val="00D769C8"/>
    <w:rsid w:val="00D928B3"/>
    <w:rsid w:val="00DA0726"/>
    <w:rsid w:val="00DA1F09"/>
    <w:rsid w:val="00DA5176"/>
    <w:rsid w:val="00DA694D"/>
    <w:rsid w:val="00DB142B"/>
    <w:rsid w:val="00DB1586"/>
    <w:rsid w:val="00DB1ABD"/>
    <w:rsid w:val="00DB3E6D"/>
    <w:rsid w:val="00DB468A"/>
    <w:rsid w:val="00DC6708"/>
    <w:rsid w:val="00DD2C99"/>
    <w:rsid w:val="00DD2D93"/>
    <w:rsid w:val="00DE1244"/>
    <w:rsid w:val="00DE1318"/>
    <w:rsid w:val="00DE276F"/>
    <w:rsid w:val="00DE283E"/>
    <w:rsid w:val="00DE402B"/>
    <w:rsid w:val="00DE56E1"/>
    <w:rsid w:val="00DF4B8A"/>
    <w:rsid w:val="00DF7C05"/>
    <w:rsid w:val="00E01A9F"/>
    <w:rsid w:val="00E13A42"/>
    <w:rsid w:val="00E163E0"/>
    <w:rsid w:val="00E16A90"/>
    <w:rsid w:val="00E27F82"/>
    <w:rsid w:val="00E34CC7"/>
    <w:rsid w:val="00E4621D"/>
    <w:rsid w:val="00E47E04"/>
    <w:rsid w:val="00E506AB"/>
    <w:rsid w:val="00E510F7"/>
    <w:rsid w:val="00E53023"/>
    <w:rsid w:val="00E5327A"/>
    <w:rsid w:val="00E53550"/>
    <w:rsid w:val="00E56160"/>
    <w:rsid w:val="00E57F87"/>
    <w:rsid w:val="00E62142"/>
    <w:rsid w:val="00E634A7"/>
    <w:rsid w:val="00E77024"/>
    <w:rsid w:val="00E77362"/>
    <w:rsid w:val="00E77363"/>
    <w:rsid w:val="00E82702"/>
    <w:rsid w:val="00E84043"/>
    <w:rsid w:val="00E8416F"/>
    <w:rsid w:val="00E86A54"/>
    <w:rsid w:val="00E92501"/>
    <w:rsid w:val="00E93083"/>
    <w:rsid w:val="00E95F18"/>
    <w:rsid w:val="00EA046C"/>
    <w:rsid w:val="00EA0EFA"/>
    <w:rsid w:val="00EB035A"/>
    <w:rsid w:val="00EB0E6F"/>
    <w:rsid w:val="00EB4D72"/>
    <w:rsid w:val="00EB71BB"/>
    <w:rsid w:val="00EC02F6"/>
    <w:rsid w:val="00EC266F"/>
    <w:rsid w:val="00ED10FD"/>
    <w:rsid w:val="00ED18F3"/>
    <w:rsid w:val="00ED22B5"/>
    <w:rsid w:val="00ED4A56"/>
    <w:rsid w:val="00ED6602"/>
    <w:rsid w:val="00EE4708"/>
    <w:rsid w:val="00EE601E"/>
    <w:rsid w:val="00EF5153"/>
    <w:rsid w:val="00F0563F"/>
    <w:rsid w:val="00F07FEB"/>
    <w:rsid w:val="00F11E6B"/>
    <w:rsid w:val="00F14100"/>
    <w:rsid w:val="00F15164"/>
    <w:rsid w:val="00F210BD"/>
    <w:rsid w:val="00F254A2"/>
    <w:rsid w:val="00F30B54"/>
    <w:rsid w:val="00F30EFC"/>
    <w:rsid w:val="00F342B3"/>
    <w:rsid w:val="00F35889"/>
    <w:rsid w:val="00F4099A"/>
    <w:rsid w:val="00F422AA"/>
    <w:rsid w:val="00F429C1"/>
    <w:rsid w:val="00F42A60"/>
    <w:rsid w:val="00F42A9E"/>
    <w:rsid w:val="00F478A1"/>
    <w:rsid w:val="00F53CF1"/>
    <w:rsid w:val="00F54BC9"/>
    <w:rsid w:val="00F55327"/>
    <w:rsid w:val="00F55C27"/>
    <w:rsid w:val="00F56E26"/>
    <w:rsid w:val="00F6050C"/>
    <w:rsid w:val="00F6455E"/>
    <w:rsid w:val="00F66554"/>
    <w:rsid w:val="00F71F2D"/>
    <w:rsid w:val="00F741E0"/>
    <w:rsid w:val="00F813D3"/>
    <w:rsid w:val="00F81A41"/>
    <w:rsid w:val="00F82FA8"/>
    <w:rsid w:val="00F8625A"/>
    <w:rsid w:val="00F92B20"/>
    <w:rsid w:val="00F93C7D"/>
    <w:rsid w:val="00F96853"/>
    <w:rsid w:val="00F96F9B"/>
    <w:rsid w:val="00FA17F1"/>
    <w:rsid w:val="00FA1ADD"/>
    <w:rsid w:val="00FA5875"/>
    <w:rsid w:val="00FA6499"/>
    <w:rsid w:val="00FA79FB"/>
    <w:rsid w:val="00FA7E81"/>
    <w:rsid w:val="00FB00BA"/>
    <w:rsid w:val="00FB299A"/>
    <w:rsid w:val="00FB301A"/>
    <w:rsid w:val="00FC11C4"/>
    <w:rsid w:val="00FD07C2"/>
    <w:rsid w:val="00FD579E"/>
    <w:rsid w:val="00FE13E4"/>
    <w:rsid w:val="00FE222E"/>
    <w:rsid w:val="00FE76CD"/>
    <w:rsid w:val="00FE7D75"/>
    <w:rsid w:val="00FF045A"/>
    <w:rsid w:val="00FF1CB2"/>
    <w:rsid w:val="00FF1E70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4D255BC7"/>
  <w15:docId w15:val="{9A041FDF-DCDB-460B-B812-65AC25F0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212D"/>
    <w:rPr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60EF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qFormat/>
    <w:rsid w:val="0097212D"/>
    <w:pPr>
      <w:keepNext/>
      <w:jc w:val="center"/>
      <w:outlineLvl w:val="1"/>
    </w:pPr>
    <w:rPr>
      <w:b/>
      <w:bCs/>
      <w:i/>
      <w:iCs/>
      <w:sz w:val="24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97212D"/>
    <w:pPr>
      <w:keepNext/>
      <w:jc w:val="center"/>
      <w:outlineLvl w:val="2"/>
    </w:pPr>
    <w:rPr>
      <w:sz w:val="24"/>
      <w:szCs w:val="20"/>
    </w:rPr>
  </w:style>
  <w:style w:type="paragraph" w:styleId="Titolo4">
    <w:name w:val="heading 4"/>
    <w:basedOn w:val="Normale"/>
    <w:next w:val="Normale"/>
    <w:qFormat/>
    <w:rsid w:val="0097212D"/>
    <w:pPr>
      <w:keepNext/>
      <w:ind w:left="180"/>
      <w:jc w:val="both"/>
      <w:outlineLvl w:val="3"/>
    </w:pPr>
    <w:rPr>
      <w:rFonts w:ascii="Garamond" w:hAnsi="Garamond" w:cs="Arial"/>
      <w:b/>
      <w:bCs/>
      <w:sz w:val="24"/>
    </w:rPr>
  </w:style>
  <w:style w:type="paragraph" w:styleId="Titolo5">
    <w:name w:val="heading 5"/>
    <w:basedOn w:val="Normale"/>
    <w:next w:val="Normale"/>
    <w:qFormat/>
    <w:rsid w:val="00D526E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olo8">
    <w:name w:val="heading 8"/>
    <w:basedOn w:val="Normale"/>
    <w:next w:val="Normale"/>
    <w:qFormat/>
    <w:rsid w:val="0097212D"/>
    <w:pPr>
      <w:spacing w:before="240" w:after="60"/>
      <w:outlineLvl w:val="7"/>
    </w:pPr>
    <w:rPr>
      <w:i/>
      <w:iCs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styleId="Corpodeltesto2">
    <w:name w:val="Body Text 2"/>
    <w:basedOn w:val="Normale"/>
    <w:rsid w:val="0097212D"/>
    <w:pPr>
      <w:jc w:val="both"/>
    </w:pPr>
    <w:rPr>
      <w:rFonts w:ascii="Arial" w:hAnsi="Arial" w:cs="Arial"/>
      <w:sz w:val="24"/>
    </w:rPr>
  </w:style>
  <w:style w:type="character" w:styleId="Collegamentoipertestuale">
    <w:name w:val="Hyperlink"/>
    <w:rsid w:val="0097212D"/>
    <w:rPr>
      <w:color w:val="0000FF"/>
      <w:u w:val="single"/>
    </w:rPr>
  </w:style>
  <w:style w:type="paragraph" w:customStyle="1" w:styleId="Aeeaoaeaa1">
    <w:name w:val="A?eeaoae?aa 1"/>
    <w:basedOn w:val="Aaoeeu"/>
    <w:next w:val="Aaoeeu"/>
    <w:rsid w:val="0097212D"/>
    <w:pPr>
      <w:keepNext/>
      <w:jc w:val="right"/>
    </w:pPr>
    <w:rPr>
      <w:b/>
    </w:rPr>
  </w:style>
  <w:style w:type="paragraph" w:customStyle="1" w:styleId="Aaoeeu">
    <w:name w:val="Aaoeeu"/>
    <w:rsid w:val="0097212D"/>
    <w:pPr>
      <w:widowControl w:val="0"/>
    </w:pPr>
    <w:rPr>
      <w:lang w:val="en-US" w:eastAsia="en-US"/>
    </w:rPr>
  </w:style>
  <w:style w:type="paragraph" w:customStyle="1" w:styleId="Eaoaeaa">
    <w:name w:val="Eaoae?aa"/>
    <w:basedOn w:val="Aaoeeu"/>
    <w:rsid w:val="0097212D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97212D"/>
    <w:pPr>
      <w:jc w:val="right"/>
    </w:pPr>
    <w:rPr>
      <w:i/>
      <w:sz w:val="16"/>
    </w:rPr>
  </w:style>
  <w:style w:type="paragraph" w:customStyle="1" w:styleId="Aeeaoaeaa2">
    <w:name w:val="A?eeaoae?aa 2"/>
    <w:basedOn w:val="Aaoeeu"/>
    <w:next w:val="Aaoeeu"/>
    <w:rsid w:val="0097212D"/>
    <w:pPr>
      <w:keepNext/>
      <w:jc w:val="right"/>
    </w:pPr>
    <w:rPr>
      <w:i/>
    </w:rPr>
  </w:style>
  <w:style w:type="paragraph" w:styleId="Corpotesto">
    <w:name w:val="Body Text"/>
    <w:basedOn w:val="Normale"/>
    <w:link w:val="CorpotestoCarattere"/>
    <w:uiPriority w:val="99"/>
    <w:rsid w:val="0097212D"/>
    <w:pPr>
      <w:spacing w:after="120"/>
    </w:pPr>
  </w:style>
  <w:style w:type="paragraph" w:styleId="Rientrocorpodeltesto2">
    <w:name w:val="Body Text Indent 2"/>
    <w:basedOn w:val="Normale"/>
    <w:rsid w:val="0097212D"/>
    <w:pPr>
      <w:spacing w:after="120" w:line="480" w:lineRule="auto"/>
      <w:ind w:left="283"/>
    </w:pPr>
  </w:style>
  <w:style w:type="paragraph" w:styleId="Testonotaapidipagina">
    <w:name w:val="footnote text"/>
    <w:basedOn w:val="Normale"/>
    <w:link w:val="TestonotaapidipaginaCarattere"/>
    <w:uiPriority w:val="99"/>
    <w:semiHidden/>
    <w:rsid w:val="0097212D"/>
    <w:rPr>
      <w:rFonts w:ascii="Arial" w:hAnsi="Arial"/>
      <w:szCs w:val="20"/>
    </w:rPr>
  </w:style>
  <w:style w:type="paragraph" w:customStyle="1" w:styleId="testoxRiferimento">
    <w:name w:val="testo (x Riferimento)"/>
    <w:basedOn w:val="Normale"/>
    <w:link w:val="testoxRiferimentoCarattere"/>
    <w:rsid w:val="0097212D"/>
    <w:pPr>
      <w:widowControl w:val="0"/>
      <w:tabs>
        <w:tab w:val="left" w:pos="567"/>
        <w:tab w:val="left" w:pos="2268"/>
        <w:tab w:val="left" w:pos="2552"/>
        <w:tab w:val="left" w:pos="2835"/>
        <w:tab w:val="left" w:pos="3119"/>
        <w:tab w:val="left" w:pos="3402"/>
        <w:tab w:val="left" w:pos="3969"/>
        <w:tab w:val="left" w:pos="4536"/>
        <w:tab w:val="left" w:pos="5103"/>
        <w:tab w:val="left" w:pos="5670"/>
      </w:tabs>
      <w:spacing w:line="440" w:lineRule="exact"/>
      <w:jc w:val="both"/>
    </w:pPr>
    <w:rPr>
      <w:sz w:val="24"/>
      <w:szCs w:val="20"/>
    </w:rPr>
  </w:style>
  <w:style w:type="character" w:customStyle="1" w:styleId="testoxRiferimentoCarattere">
    <w:name w:val="testo (x Riferimento) Carattere"/>
    <w:link w:val="testoxRiferimento"/>
    <w:rsid w:val="007F3AE7"/>
    <w:rPr>
      <w:sz w:val="24"/>
      <w:lang w:val="it-IT" w:eastAsia="it-IT" w:bidi="ar-SA"/>
    </w:rPr>
  </w:style>
  <w:style w:type="table" w:styleId="Grigliatabella">
    <w:name w:val="Table Grid"/>
    <w:basedOn w:val="Tabellanormale"/>
    <w:rsid w:val="00977F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notaapidipagina">
    <w:name w:val="footnote reference"/>
    <w:rsid w:val="00CD1E15"/>
    <w:rPr>
      <w:vertAlign w:val="superscrip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257D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D257D2"/>
    <w:rPr>
      <w:rFonts w:ascii="Tahoma" w:hAnsi="Tahoma" w:cs="Tahoma"/>
      <w:sz w:val="16"/>
      <w:szCs w:val="16"/>
    </w:rPr>
  </w:style>
  <w:style w:type="character" w:customStyle="1" w:styleId="PidipaginaCarattere">
    <w:name w:val="Piè di pagina Carattere"/>
    <w:link w:val="Pidipagina"/>
    <w:uiPriority w:val="99"/>
    <w:rsid w:val="0016428D"/>
    <w:rPr>
      <w:szCs w:val="24"/>
    </w:rPr>
  </w:style>
  <w:style w:type="character" w:customStyle="1" w:styleId="FontStyle17">
    <w:name w:val="Font Style17"/>
    <w:rsid w:val="00793240"/>
    <w:rPr>
      <w:rFonts w:ascii="Verdana" w:hAnsi="Verdana" w:cs="Times New Roman"/>
      <w:sz w:val="18"/>
      <w:szCs w:val="18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CD7A3B"/>
    <w:rPr>
      <w:rFonts w:ascii="Arial" w:hAnsi="Arial"/>
    </w:rPr>
  </w:style>
  <w:style w:type="paragraph" w:styleId="Paragrafoelenco">
    <w:name w:val="List Paragraph"/>
    <w:basedOn w:val="Normale"/>
    <w:uiPriority w:val="34"/>
    <w:qFormat/>
    <w:rsid w:val="000F4D44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346EAD"/>
    <w:rPr>
      <w:sz w:val="24"/>
    </w:rPr>
  </w:style>
  <w:style w:type="character" w:customStyle="1" w:styleId="CorpotestoCarattere">
    <w:name w:val="Corpo testo Carattere"/>
    <w:link w:val="Corpotesto"/>
    <w:uiPriority w:val="99"/>
    <w:rsid w:val="00313278"/>
    <w:rPr>
      <w:szCs w:val="24"/>
    </w:rPr>
  </w:style>
  <w:style w:type="character" w:customStyle="1" w:styleId="Titolo3Carattere">
    <w:name w:val="Titolo 3 Carattere"/>
    <w:link w:val="Titolo3"/>
    <w:uiPriority w:val="99"/>
    <w:rsid w:val="00A26589"/>
    <w:rPr>
      <w:sz w:val="24"/>
    </w:rPr>
  </w:style>
  <w:style w:type="character" w:customStyle="1" w:styleId="help-block">
    <w:name w:val="help-block"/>
    <w:rsid w:val="007135F1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86846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60E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956E6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B87C35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8C19F3"/>
    <w:rPr>
      <w:color w:val="605E5C"/>
      <w:shd w:val="clear" w:color="auto" w:fill="E1DFDD"/>
    </w:rPr>
  </w:style>
  <w:style w:type="paragraph" w:customStyle="1" w:styleId="Default">
    <w:name w:val="Default"/>
    <w:rsid w:val="00423D6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normal">
    <w:name w:val="x_msonormal"/>
    <w:basedOn w:val="Normale"/>
    <w:rsid w:val="00A80F68"/>
    <w:rPr>
      <w:rFonts w:ascii="Calibri" w:eastAsiaTheme="minorHAnsi" w:hAnsi="Calibri" w:cs="Calibri"/>
      <w:sz w:val="22"/>
      <w:szCs w:val="22"/>
    </w:rPr>
  </w:style>
  <w:style w:type="paragraph" w:customStyle="1" w:styleId="xelementtoproof">
    <w:name w:val="x_elementtoproof"/>
    <w:basedOn w:val="Normale"/>
    <w:rsid w:val="00A80F68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0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63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8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44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08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587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1787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580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9984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2147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107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1519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8527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6462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8637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1534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74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234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25528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5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D8C099FA8A74AB7490EFC9AF3435A" ma:contentTypeVersion="11" ma:contentTypeDescription="Create a new document." ma:contentTypeScope="" ma:versionID="d5f1255fe359bc42ec706edbe934ac9a">
  <xsd:schema xmlns:xsd="http://www.w3.org/2001/XMLSchema" xmlns:xs="http://www.w3.org/2001/XMLSchema" xmlns:p="http://schemas.microsoft.com/office/2006/metadata/properties" xmlns:ns3="9379f722-f2cb-489f-a577-a8cb07fe5a7f" xmlns:ns4="6ad4eed5-d6ef-4971-9397-8c09985979b4" targetNamespace="http://schemas.microsoft.com/office/2006/metadata/properties" ma:root="true" ma:fieldsID="14f9e93da747b520eb129397ce7e8cf0" ns3:_="" ns4:_="">
    <xsd:import namespace="9379f722-f2cb-489f-a577-a8cb07fe5a7f"/>
    <xsd:import namespace="6ad4eed5-d6ef-4971-9397-8c09985979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79f722-f2cb-489f-a577-a8cb07fe5a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4eed5-d6ef-4971-9397-8c09985979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7ACAFB-8BF7-4CA1-8FAC-90D80CC2EA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417D60-0E82-47AF-896F-923E128496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3983B5-86EF-4E14-A2A2-12E3BD2BB9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F7BB76-7876-4ECE-A330-9EA2D86C7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79f722-f2cb-489f-a577-a8cb07fe5a7f"/>
    <ds:schemaRef ds:uri="6ad4eed5-d6ef-4971-9397-8c09985979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57</Words>
  <Characters>8695</Characters>
  <Application>Microsoft Office Word</Application>
  <DocSecurity>0</DocSecurity>
  <Lines>72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l Responsabile</vt:lpstr>
    </vt:vector>
  </TitlesOfParts>
  <Company>ALMA MATER STUDIORUM - Università di Bologna</Company>
  <LinksUpToDate>false</LinksUpToDate>
  <CharactersWithSpaces>9833</CharactersWithSpaces>
  <SharedDoc>false</SharedDoc>
  <HLinks>
    <vt:vector size="24" baseType="variant">
      <vt:variant>
        <vt:i4>3407918</vt:i4>
      </vt:variant>
      <vt:variant>
        <vt:i4>9</vt:i4>
      </vt:variant>
      <vt:variant>
        <vt:i4>0</vt:i4>
      </vt:variant>
      <vt:variant>
        <vt:i4>5</vt:i4>
      </vt:variant>
      <vt:variant>
        <vt:lpwstr>https://www.unibo.it/it/ateneo/privacy-e-note-legali/privacy/informative-sul-trattamento-dei-dati-personali</vt:lpwstr>
      </vt:variant>
      <vt:variant>
        <vt:lpwstr/>
      </vt:variant>
      <vt:variant>
        <vt:i4>2228267</vt:i4>
      </vt:variant>
      <vt:variant>
        <vt:i4>6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228267</vt:i4>
      </vt:variant>
      <vt:variant>
        <vt:i4>3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752612</vt:i4>
      </vt:variant>
      <vt:variant>
        <vt:i4>0</vt:i4>
      </vt:variant>
      <vt:variant>
        <vt:i4>0</vt:i4>
      </vt:variant>
      <vt:variant>
        <vt:i4>5</vt:i4>
      </vt:variant>
      <vt:variant>
        <vt:lpwstr>https://bandi.unibo.it/collaborazioni/incarich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Responsabile</dc:title>
  <dc:subject/>
  <dc:creator>Administrator</dc:creator>
  <cp:keywords/>
  <dc:description/>
  <cp:lastModifiedBy>Restituta Castiello</cp:lastModifiedBy>
  <cp:revision>2</cp:revision>
  <cp:lastPrinted>2023-05-29T11:17:00Z</cp:lastPrinted>
  <dcterms:created xsi:type="dcterms:W3CDTF">2025-11-13T12:14:00Z</dcterms:created>
  <dcterms:modified xsi:type="dcterms:W3CDTF">2025-11-13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D8C099FA8A74AB7490EFC9AF3435A</vt:lpwstr>
  </property>
  <property fmtid="{D5CDD505-2E9C-101B-9397-08002B2CF9AE}" pid="3" name="GrammarlyDocumentId">
    <vt:lpwstr>24d979095c8c6fa6fbf2716df796ebc0a32375ccab525e89677cbad503736160</vt:lpwstr>
  </property>
</Properties>
</file>